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5EEDAC7" w14:textId="6689A50E" w:rsidR="00604CDC" w:rsidRPr="00DF4F3F" w:rsidRDefault="00631CE9" w:rsidP="00631CE9">
      <w:pPr>
        <w:pStyle w:val="Header1"/>
        <w:numPr>
          <w:ilvl w:val="0"/>
          <w:numId w:val="0"/>
        </w:numPr>
      </w:pPr>
      <w:r>
        <w:t xml:space="preserve">Lab 3: </w:t>
      </w:r>
      <w:r w:rsidR="00F22423">
        <w:t xml:space="preserve">Sentence Segmentation and Word </w:t>
      </w:r>
      <w:r w:rsidR="00F22423" w:rsidRPr="000549A4">
        <w:t>Tokenization</w:t>
      </w:r>
    </w:p>
    <w:p w14:paraId="374BCACD" w14:textId="77777777" w:rsidR="005061D9" w:rsidRPr="004C1483" w:rsidRDefault="005061D9" w:rsidP="004C1483">
      <w:pPr>
        <w:pBdr>
          <w:top w:val="single" w:sz="4" w:space="1" w:color="auto"/>
          <w:left w:val="single" w:sz="4" w:space="4" w:color="auto"/>
          <w:bottom w:val="single" w:sz="4" w:space="1" w:color="auto"/>
          <w:right w:val="single" w:sz="4" w:space="4" w:color="auto"/>
        </w:pBdr>
        <w:spacing w:after="120"/>
        <w:rPr>
          <w:b/>
          <w:bCs/>
          <w:lang w:eastAsia="en-US"/>
        </w:rPr>
      </w:pPr>
      <w:r w:rsidRPr="004C1483">
        <w:rPr>
          <w:b/>
          <w:bCs/>
          <w:lang w:eastAsia="en-US"/>
        </w:rPr>
        <w:t>References:</w:t>
      </w:r>
    </w:p>
    <w:p w14:paraId="71AFF163" w14:textId="77777777" w:rsidR="00CD4ED0" w:rsidRPr="00B055AC" w:rsidRDefault="00604CDC" w:rsidP="004C1483">
      <w:pPr>
        <w:pStyle w:val="ListParagraph"/>
        <w:numPr>
          <w:ilvl w:val="0"/>
          <w:numId w:val="4"/>
        </w:numPr>
        <w:pBdr>
          <w:top w:val="single" w:sz="4" w:space="1" w:color="auto"/>
          <w:left w:val="single" w:sz="4" w:space="4" w:color="auto"/>
          <w:bottom w:val="single" w:sz="4" w:space="1" w:color="auto"/>
          <w:right w:val="single" w:sz="4" w:space="4" w:color="auto"/>
        </w:pBdr>
        <w:ind w:left="357" w:hanging="357"/>
        <w:rPr>
          <w:noProof/>
          <w:lang w:eastAsia="en-US"/>
        </w:rPr>
      </w:pPr>
      <w:r w:rsidRPr="00B055AC">
        <w:rPr>
          <w:noProof/>
          <w:lang w:eastAsia="en-US"/>
        </w:rPr>
        <w:t xml:space="preserve">Introduction to Information Retrieval, </w:t>
      </w:r>
      <w:r w:rsidR="005061D9" w:rsidRPr="00B055AC">
        <w:rPr>
          <w:noProof/>
          <w:lang w:eastAsia="en-US"/>
        </w:rPr>
        <w:t xml:space="preserve">by Christopher D. Manning, Prabhakar Raghavan and Hinrich Schütze, </w:t>
      </w:r>
      <w:r w:rsidRPr="00B055AC">
        <w:rPr>
          <w:noProof/>
          <w:lang w:eastAsia="en-US"/>
        </w:rPr>
        <w:t>Cambridge University Press. 2008</w:t>
      </w:r>
      <w:r w:rsidR="00CD4ED0" w:rsidRPr="00B055AC">
        <w:rPr>
          <w:noProof/>
          <w:lang w:eastAsia="en-US"/>
        </w:rPr>
        <w:t>.</w:t>
      </w:r>
    </w:p>
    <w:p w14:paraId="05CC57C8" w14:textId="77777777" w:rsidR="005061D9" w:rsidRPr="00B055AC" w:rsidRDefault="005061D9" w:rsidP="004C1483">
      <w:pPr>
        <w:pStyle w:val="ListParagraph"/>
        <w:numPr>
          <w:ilvl w:val="0"/>
          <w:numId w:val="4"/>
        </w:numPr>
        <w:pBdr>
          <w:top w:val="single" w:sz="4" w:space="1" w:color="auto"/>
          <w:left w:val="single" w:sz="4" w:space="4" w:color="auto"/>
          <w:bottom w:val="single" w:sz="4" w:space="1" w:color="auto"/>
          <w:right w:val="single" w:sz="4" w:space="4" w:color="auto"/>
        </w:pBdr>
        <w:ind w:left="357" w:hanging="357"/>
        <w:rPr>
          <w:noProof/>
          <w:lang w:eastAsia="en-US"/>
        </w:rPr>
      </w:pPr>
      <w:r w:rsidRPr="00B055AC">
        <w:rPr>
          <w:noProof/>
          <w:lang w:eastAsia="en-US"/>
        </w:rPr>
        <w:t>Natural Language Processing with Python, by Steven Bird, Ewan Klein and Edward Loper, 2014.</w:t>
      </w:r>
    </w:p>
    <w:p w14:paraId="0B504E07" w14:textId="77777777" w:rsidR="00604CDC" w:rsidRPr="00B055AC" w:rsidRDefault="00C15FFC" w:rsidP="00177CCB">
      <w:pPr>
        <w:pStyle w:val="SectionHeader"/>
        <w:shd w:val="clear" w:color="auto" w:fill="92D050"/>
      </w:pPr>
      <w:r>
        <w:t xml:space="preserve">Quick </w:t>
      </w:r>
      <w:r w:rsidR="00D36A34" w:rsidRPr="002002B6">
        <w:t>Review</w:t>
      </w:r>
    </w:p>
    <w:p w14:paraId="22CE2921" w14:textId="77777777" w:rsidR="00CF2DE9" w:rsidRPr="00B055AC" w:rsidRDefault="00CF2DE9" w:rsidP="001C7235">
      <w:r w:rsidRPr="00B055AC">
        <w:t>Given a character sequence and a defined document unit, tokenization is the task of chopping it up into pieces, called </w:t>
      </w:r>
      <w:bookmarkStart w:id="0" w:name="2079"/>
      <w:bookmarkEnd w:id="0"/>
      <w:r w:rsidRPr="00B055AC">
        <w:rPr>
          <w:i/>
          <w:iCs/>
        </w:rPr>
        <w:t>tokens</w:t>
      </w:r>
      <w:r w:rsidRPr="00B055AC">
        <w:t>, perhaps at the same time throwing away certain characters, such as punctuation. Here is an example of tokenization:</w:t>
      </w:r>
    </w:p>
    <w:p w14:paraId="5A0C8E82" w14:textId="77777777" w:rsidR="00516B4C" w:rsidRPr="00B055AC" w:rsidRDefault="00516B4C" w:rsidP="001C7235"/>
    <w:p w14:paraId="2EC401EC" w14:textId="77777777" w:rsidR="00516B4C" w:rsidRPr="00B055AC" w:rsidRDefault="00CF2DE9" w:rsidP="001C7235">
      <w:r w:rsidRPr="00B055AC">
        <w:t>Input: Friends, Romans, Countrymen, lend me your ears;</w:t>
      </w:r>
    </w:p>
    <w:p w14:paraId="308A7568" w14:textId="77777777" w:rsidR="00CF2DE9" w:rsidRPr="00B055AC" w:rsidRDefault="00CF2DE9" w:rsidP="001C7235">
      <w:r w:rsidRPr="00B055AC">
        <w:t> </w:t>
      </w:r>
      <w:r w:rsidRPr="00B055AC">
        <w:br/>
        <w:t>Output: </w:t>
      </w:r>
      <w:r w:rsidRPr="00B055AC">
        <w:rPr>
          <w:noProof/>
        </w:rPr>
        <w:drawing>
          <wp:inline distT="0" distB="0" distL="0" distR="0" wp14:anchorId="6F4BEF92" wp14:editId="4F32B032">
            <wp:extent cx="623570" cy="259715"/>
            <wp:effectExtent l="0" t="0" r="5080" b="6985"/>
            <wp:docPr id="7" name="Picture 7" descr="\framebox{Friends\weestr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ramebox{Friends\weestrut}"/>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23570" cy="259715"/>
                    </a:xfrm>
                    <a:prstGeom prst="rect">
                      <a:avLst/>
                    </a:prstGeom>
                    <a:noFill/>
                    <a:ln>
                      <a:noFill/>
                    </a:ln>
                  </pic:spPr>
                </pic:pic>
              </a:graphicData>
            </a:graphic>
          </wp:inline>
        </w:drawing>
      </w:r>
      <w:r w:rsidRPr="00B055AC">
        <w:t> </w:t>
      </w:r>
      <w:r w:rsidRPr="00B055AC">
        <w:rPr>
          <w:noProof/>
        </w:rPr>
        <w:drawing>
          <wp:inline distT="0" distB="0" distL="0" distR="0" wp14:anchorId="669E4740" wp14:editId="61206154">
            <wp:extent cx="654685" cy="259715"/>
            <wp:effectExtent l="0" t="0" r="0" b="6985"/>
            <wp:docPr id="6" name="Picture 6" descr="\framebox{Romans\weestr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ramebox{Romans\weestrut}"/>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54685" cy="259715"/>
                    </a:xfrm>
                    <a:prstGeom prst="rect">
                      <a:avLst/>
                    </a:prstGeom>
                    <a:noFill/>
                    <a:ln>
                      <a:noFill/>
                    </a:ln>
                  </pic:spPr>
                </pic:pic>
              </a:graphicData>
            </a:graphic>
          </wp:inline>
        </w:drawing>
      </w:r>
      <w:r w:rsidRPr="00B055AC">
        <w:t> </w:t>
      </w:r>
      <w:r w:rsidRPr="00B055AC">
        <w:rPr>
          <w:noProof/>
        </w:rPr>
        <w:drawing>
          <wp:inline distT="0" distB="0" distL="0" distR="0" wp14:anchorId="3242AFC1" wp14:editId="435D4998">
            <wp:extent cx="966470" cy="259715"/>
            <wp:effectExtent l="0" t="0" r="5080" b="6985"/>
            <wp:docPr id="5" name="Picture 5" descr="\framebox{Countrymen\weestr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ramebox{Countrymen\weestrut}"/>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966470" cy="259715"/>
                    </a:xfrm>
                    <a:prstGeom prst="rect">
                      <a:avLst/>
                    </a:prstGeom>
                    <a:noFill/>
                    <a:ln>
                      <a:noFill/>
                    </a:ln>
                  </pic:spPr>
                </pic:pic>
              </a:graphicData>
            </a:graphic>
          </wp:inline>
        </w:drawing>
      </w:r>
      <w:r w:rsidRPr="00B055AC">
        <w:t> </w:t>
      </w:r>
      <w:r w:rsidRPr="00B055AC">
        <w:rPr>
          <w:noProof/>
        </w:rPr>
        <w:drawing>
          <wp:inline distT="0" distB="0" distL="0" distR="0" wp14:anchorId="6CDD14D2" wp14:editId="7874BCDD">
            <wp:extent cx="405130" cy="259715"/>
            <wp:effectExtent l="0" t="0" r="0" b="6985"/>
            <wp:docPr id="4" name="Picture 4" descr="\framebox{lend\weestr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framebox{lend\weestrut}"/>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05130" cy="259715"/>
                    </a:xfrm>
                    <a:prstGeom prst="rect">
                      <a:avLst/>
                    </a:prstGeom>
                    <a:noFill/>
                    <a:ln>
                      <a:noFill/>
                    </a:ln>
                  </pic:spPr>
                </pic:pic>
              </a:graphicData>
            </a:graphic>
          </wp:inline>
        </w:drawing>
      </w:r>
      <w:r w:rsidRPr="00B055AC">
        <w:t> </w:t>
      </w:r>
      <w:r w:rsidRPr="00B055AC">
        <w:rPr>
          <w:noProof/>
        </w:rPr>
        <w:drawing>
          <wp:inline distT="0" distB="0" distL="0" distR="0" wp14:anchorId="317E5ECD" wp14:editId="5807A355">
            <wp:extent cx="311785" cy="259715"/>
            <wp:effectExtent l="0" t="0" r="0" b="6985"/>
            <wp:docPr id="3" name="Picture 3" descr="\framebox{me\weestr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framebox{me\weestrut}"/>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11785" cy="259715"/>
                    </a:xfrm>
                    <a:prstGeom prst="rect">
                      <a:avLst/>
                    </a:prstGeom>
                    <a:noFill/>
                    <a:ln>
                      <a:noFill/>
                    </a:ln>
                  </pic:spPr>
                </pic:pic>
              </a:graphicData>
            </a:graphic>
          </wp:inline>
        </w:drawing>
      </w:r>
      <w:r w:rsidRPr="00B055AC">
        <w:t> </w:t>
      </w:r>
      <w:r w:rsidRPr="00B055AC">
        <w:rPr>
          <w:noProof/>
        </w:rPr>
        <w:drawing>
          <wp:inline distT="0" distB="0" distL="0" distR="0" wp14:anchorId="3811CAF2" wp14:editId="1DA3824E">
            <wp:extent cx="426085" cy="259715"/>
            <wp:effectExtent l="0" t="0" r="0" b="6985"/>
            <wp:docPr id="2" name="Picture 2" descr="\framebox{your\weestr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framebox{your\weestrut}"/>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26085" cy="259715"/>
                    </a:xfrm>
                    <a:prstGeom prst="rect">
                      <a:avLst/>
                    </a:prstGeom>
                    <a:noFill/>
                    <a:ln>
                      <a:noFill/>
                    </a:ln>
                  </pic:spPr>
                </pic:pic>
              </a:graphicData>
            </a:graphic>
          </wp:inline>
        </w:drawing>
      </w:r>
      <w:r w:rsidRPr="00B055AC">
        <w:t> </w:t>
      </w:r>
      <w:r w:rsidRPr="00B055AC">
        <w:rPr>
          <w:noProof/>
        </w:rPr>
        <w:drawing>
          <wp:inline distT="0" distB="0" distL="0" distR="0" wp14:anchorId="24CA9C64" wp14:editId="0BDE68B2">
            <wp:extent cx="384175" cy="259715"/>
            <wp:effectExtent l="0" t="0" r="0" b="6985"/>
            <wp:docPr id="1" name="Picture 1" descr="\framebox{ears\weestr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framebox{ears\weestrut}"/>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84175" cy="259715"/>
                    </a:xfrm>
                    <a:prstGeom prst="rect">
                      <a:avLst/>
                    </a:prstGeom>
                    <a:noFill/>
                    <a:ln>
                      <a:noFill/>
                    </a:ln>
                  </pic:spPr>
                </pic:pic>
              </a:graphicData>
            </a:graphic>
          </wp:inline>
        </w:drawing>
      </w:r>
    </w:p>
    <w:p w14:paraId="4AC6D2E0" w14:textId="77777777" w:rsidR="00516B4C" w:rsidRPr="00B055AC" w:rsidRDefault="00516B4C" w:rsidP="001C7235"/>
    <w:p w14:paraId="4894A8C7" w14:textId="77777777" w:rsidR="00CF2DE9" w:rsidRPr="001C7235" w:rsidRDefault="00CF2DE9" w:rsidP="001C7235">
      <w:r w:rsidRPr="001C7235">
        <w:t>These tokens are often loosely referred to as terms or words, but it is sometimes important to make a type/token</w:t>
      </w:r>
      <w:bookmarkStart w:id="1" w:name="p:typetoken"/>
      <w:bookmarkEnd w:id="1"/>
      <w:r w:rsidRPr="001C7235">
        <w:t> distinction. A </w:t>
      </w:r>
      <w:bookmarkStart w:id="2" w:name="2091"/>
      <w:bookmarkEnd w:id="2"/>
      <w:r w:rsidRPr="002002B6">
        <w:rPr>
          <w:i/>
          <w:iCs/>
        </w:rPr>
        <w:t>token</w:t>
      </w:r>
      <w:r w:rsidRPr="001C7235">
        <w:t> </w:t>
      </w:r>
      <w:bookmarkStart w:id="3" w:name="p:token-defn"/>
      <w:bookmarkEnd w:id="3"/>
      <w:r w:rsidRPr="001C7235">
        <w:t>is an instance of a sequence of characters in some particular document that are grouped together as a useful semantic unit for processing. A </w:t>
      </w:r>
      <w:bookmarkStart w:id="4" w:name="2094"/>
      <w:bookmarkEnd w:id="4"/>
      <w:r w:rsidRPr="001C7235">
        <w:t>type is the class of all tokens containing the same character sequence. A </w:t>
      </w:r>
      <w:bookmarkStart w:id="5" w:name="2096"/>
      <w:bookmarkEnd w:id="5"/>
      <w:r w:rsidRPr="001C7235">
        <w:t>term is a (perhaps normalized) type that is included in the IR system's dictionary. The set of index terms could be entirely distinct from the tokens, for instance, they could be semantic identifiers in a taxonomy, but in practice in modern IR systems</w:t>
      </w:r>
      <w:r w:rsidR="002002B6">
        <w:t>,</w:t>
      </w:r>
      <w:r w:rsidRPr="001C7235">
        <w:t xml:space="preserve"> they are strongly related to the tokens in the document. However, rather than being exactly the tokens that appear in the document, they are usually derived from them by various normalization processes</w:t>
      </w:r>
      <w:r w:rsidR="00BB7414" w:rsidRPr="001C7235">
        <w:t>.</w:t>
      </w:r>
    </w:p>
    <w:p w14:paraId="0A1BA620" w14:textId="77777777" w:rsidR="005D5E85" w:rsidRPr="00B055AC" w:rsidRDefault="00D36A34" w:rsidP="00177CCB">
      <w:pPr>
        <w:pStyle w:val="SectionHeader"/>
        <w:shd w:val="clear" w:color="auto" w:fill="92D050"/>
      </w:pPr>
      <w:r w:rsidRPr="00DF4F3F">
        <w:t>Practice</w:t>
      </w:r>
      <w:r w:rsidR="00C15FFC" w:rsidRPr="00DF4F3F">
        <w:t>s</w:t>
      </w:r>
    </w:p>
    <w:p w14:paraId="61C0C635" w14:textId="77777777" w:rsidR="00E1226F" w:rsidRPr="00DF4F3F" w:rsidRDefault="00400CB3" w:rsidP="00DF4F3F">
      <w:pPr>
        <w:pStyle w:val="Header2"/>
      </w:pPr>
      <w:r w:rsidRPr="00DF4F3F">
        <w:t>Sentence Segmentation</w:t>
      </w:r>
    </w:p>
    <w:p w14:paraId="3B80BC04" w14:textId="77777777" w:rsidR="00A34926" w:rsidRDefault="006513BD" w:rsidP="001C7235">
      <w:r>
        <w:t>Write the following code in Python, run it and discuss the result. Replace the sample text with your own choice and re-run the programme.</w:t>
      </w:r>
    </w:p>
    <w:p w14:paraId="54B9BA59" w14:textId="51FEA4E6" w:rsidR="00A34926" w:rsidRPr="00B055AC" w:rsidRDefault="00A34926" w:rsidP="003C26DF">
      <w:pPr>
        <w:pStyle w:val="Code"/>
      </w:pPr>
      <w:r w:rsidRPr="00B055AC">
        <w:t>from nltk.toke</w:t>
      </w:r>
      <w:r w:rsidR="00741453">
        <w:t>nize import sent_tokenize</w:t>
      </w:r>
    </w:p>
    <w:p w14:paraId="742EBA73" w14:textId="77777777" w:rsidR="00A34926" w:rsidRPr="00B055AC" w:rsidRDefault="00A34926" w:rsidP="003C26DF">
      <w:pPr>
        <w:pStyle w:val="Code"/>
      </w:pPr>
    </w:p>
    <w:p w14:paraId="3FB3D0FA" w14:textId="77777777" w:rsidR="00A34926" w:rsidRPr="00B055AC" w:rsidRDefault="00A34926" w:rsidP="003C26DF">
      <w:pPr>
        <w:pStyle w:val="Code"/>
      </w:pPr>
      <w:r w:rsidRPr="00B055AC">
        <w:t>sampleText = "This programme is designed to provide students with knowledge and applied skills in data science, big data analytics and business intelligence. It aims to develop analytical and investigative knowledge and skills using data science tools and techniques, and to enhance data science knowledge and critical interpretation skills. Students will understand the impact of data science upon modern processes and businesses, be able to identify, and implement specific tools, practices, features and techniques to enhance the analysis of data."</w:t>
      </w:r>
    </w:p>
    <w:p w14:paraId="7064E2C1" w14:textId="77777777" w:rsidR="00A34926" w:rsidRPr="00B055AC" w:rsidRDefault="00A34926" w:rsidP="003C26DF">
      <w:pPr>
        <w:pStyle w:val="Code"/>
      </w:pPr>
    </w:p>
    <w:p w14:paraId="695C0171" w14:textId="77777777" w:rsidR="00A34926" w:rsidRPr="00B055AC" w:rsidRDefault="00A34926" w:rsidP="003C26DF">
      <w:pPr>
        <w:pStyle w:val="Code"/>
      </w:pPr>
      <w:r w:rsidRPr="00B055AC">
        <w:t>Sentences = sent_tokenize(sampleText)</w:t>
      </w:r>
    </w:p>
    <w:p w14:paraId="09B04BA8" w14:textId="77777777" w:rsidR="00A34926" w:rsidRPr="00B055AC" w:rsidRDefault="00A34926" w:rsidP="003C26DF">
      <w:pPr>
        <w:pStyle w:val="Code"/>
      </w:pPr>
    </w:p>
    <w:p w14:paraId="4B532C52" w14:textId="77777777" w:rsidR="00A34926" w:rsidRPr="00B055AC" w:rsidRDefault="00A34926" w:rsidP="003C26DF">
      <w:pPr>
        <w:pStyle w:val="Code"/>
      </w:pPr>
      <w:r w:rsidRPr="00B055AC">
        <w:t>print("There are ", len(Sentences), "sentences in this text\n")</w:t>
      </w:r>
    </w:p>
    <w:p w14:paraId="50D819C8" w14:textId="77777777" w:rsidR="00A34926" w:rsidRPr="00B055AC" w:rsidRDefault="00A34926" w:rsidP="003C26DF">
      <w:pPr>
        <w:pStyle w:val="Code"/>
      </w:pPr>
    </w:p>
    <w:p w14:paraId="0D61FF40" w14:textId="77777777" w:rsidR="00A34926" w:rsidRPr="00B055AC" w:rsidRDefault="00A34926" w:rsidP="003C26DF">
      <w:pPr>
        <w:pStyle w:val="Code"/>
      </w:pPr>
      <w:r w:rsidRPr="00B055AC">
        <w:t>counter = 0</w:t>
      </w:r>
    </w:p>
    <w:p w14:paraId="0389FBD1" w14:textId="77777777" w:rsidR="00A34926" w:rsidRPr="00B055AC" w:rsidRDefault="00A34926" w:rsidP="003C26DF">
      <w:pPr>
        <w:pStyle w:val="Code"/>
      </w:pPr>
      <w:r w:rsidRPr="00B055AC">
        <w:t>for sent in Sentences:</w:t>
      </w:r>
    </w:p>
    <w:p w14:paraId="5F8E31ED" w14:textId="77777777" w:rsidR="00A34926" w:rsidRPr="00B055AC" w:rsidRDefault="00A34926" w:rsidP="003C26DF">
      <w:pPr>
        <w:pStyle w:val="Code"/>
      </w:pPr>
      <w:r w:rsidRPr="00B055AC">
        <w:t xml:space="preserve">    counter+=1</w:t>
      </w:r>
    </w:p>
    <w:p w14:paraId="6D1E495B" w14:textId="77777777" w:rsidR="00A34926" w:rsidRDefault="00A34926" w:rsidP="003C26DF">
      <w:pPr>
        <w:pStyle w:val="Code"/>
      </w:pPr>
      <w:r w:rsidRPr="00B055AC">
        <w:t xml:space="preserve">    print(counter,".",sent,"\n")</w:t>
      </w:r>
    </w:p>
    <w:p w14:paraId="3DF1165A" w14:textId="77777777" w:rsidR="00E1226F" w:rsidRPr="00B055AC" w:rsidRDefault="000336A9" w:rsidP="00DF4F3F">
      <w:pPr>
        <w:pStyle w:val="Header2"/>
      </w:pPr>
      <w:r w:rsidRPr="00B055AC">
        <w:lastRenderedPageBreak/>
        <w:t>Word</w:t>
      </w:r>
      <w:r w:rsidR="00E1226F" w:rsidRPr="00B055AC">
        <w:t xml:space="preserve"> </w:t>
      </w:r>
      <w:r w:rsidR="00E1226F" w:rsidRPr="000549A4">
        <w:t>tokenization</w:t>
      </w:r>
    </w:p>
    <w:p w14:paraId="64F362EB" w14:textId="77777777" w:rsidR="006513BD" w:rsidRDefault="006513BD" w:rsidP="001C7235">
      <w:r>
        <w:t>Write the following code in Python, run it and discuss the result. Replace the sample text with your own choice and re-run the programme.</w:t>
      </w:r>
    </w:p>
    <w:p w14:paraId="6826C49C" w14:textId="39E0B8DE" w:rsidR="000336A9" w:rsidRPr="00B055AC" w:rsidRDefault="000336A9" w:rsidP="003C26DF">
      <w:pPr>
        <w:pStyle w:val="Code"/>
      </w:pPr>
      <w:r w:rsidRPr="00B055AC">
        <w:t>from nltk.tokenize import word_tokenize</w:t>
      </w:r>
    </w:p>
    <w:p w14:paraId="32517C73" w14:textId="77777777" w:rsidR="000336A9" w:rsidRPr="00B055AC" w:rsidRDefault="000336A9" w:rsidP="003C26DF">
      <w:pPr>
        <w:pStyle w:val="Code"/>
      </w:pPr>
    </w:p>
    <w:p w14:paraId="7B201134" w14:textId="77777777" w:rsidR="005A3294" w:rsidRPr="003C26DF" w:rsidRDefault="005A3294" w:rsidP="003C26DF">
      <w:pPr>
        <w:pStyle w:val="Code"/>
      </w:pPr>
      <w:r w:rsidRPr="003C26DF">
        <w:t>sampleText = "This programme is designed to provide students with knowledge and applied skills in data science, big data analytics and business intelligence. It aims to develop analytical and investigative knowledge and skills using data science tools and techniques, and to enhance data science knowledge and critical interpretation skills. Students will understand the impact of data science upon modern processes and businesses, be able to identify, and implement specific tools, practices, features and techniques to enhance the analysis of data."</w:t>
      </w:r>
    </w:p>
    <w:p w14:paraId="1840F865" w14:textId="77777777" w:rsidR="005A3294" w:rsidRPr="00B055AC" w:rsidRDefault="005A3294" w:rsidP="003C26DF">
      <w:pPr>
        <w:pStyle w:val="Code"/>
      </w:pPr>
    </w:p>
    <w:p w14:paraId="0F8601F4" w14:textId="77777777" w:rsidR="005A3294" w:rsidRPr="00B055AC" w:rsidRDefault="009337E7" w:rsidP="003C26DF">
      <w:pPr>
        <w:pStyle w:val="Code"/>
      </w:pPr>
      <w:r w:rsidRPr="009337E7">
        <w:t>Tokens</w:t>
      </w:r>
      <w:r>
        <w:t xml:space="preserve"> </w:t>
      </w:r>
      <w:r w:rsidR="005A3294" w:rsidRPr="00B055AC">
        <w:t>= word_tokenize(sampleText)</w:t>
      </w:r>
    </w:p>
    <w:p w14:paraId="23059727" w14:textId="77777777" w:rsidR="005A3294" w:rsidRPr="00B055AC" w:rsidRDefault="005A3294" w:rsidP="003C26DF">
      <w:pPr>
        <w:pStyle w:val="Code"/>
      </w:pPr>
    </w:p>
    <w:p w14:paraId="28847EC6" w14:textId="77777777" w:rsidR="005A3294" w:rsidRPr="00B055AC" w:rsidRDefault="005A3294" w:rsidP="003C26DF">
      <w:pPr>
        <w:pStyle w:val="Code"/>
      </w:pPr>
      <w:r w:rsidRPr="00B055AC">
        <w:t>print("There are ", len(</w:t>
      </w:r>
      <w:r w:rsidR="009337E7" w:rsidRPr="009337E7">
        <w:t>Tokens</w:t>
      </w:r>
      <w:r w:rsidRPr="00B055AC">
        <w:t>), "</w:t>
      </w:r>
      <w:r w:rsidR="009337E7">
        <w:t>t</w:t>
      </w:r>
      <w:r w:rsidR="009337E7" w:rsidRPr="009337E7">
        <w:t>okens</w:t>
      </w:r>
      <w:r w:rsidR="009337E7">
        <w:t xml:space="preserve"> </w:t>
      </w:r>
      <w:r w:rsidRPr="00B055AC">
        <w:t>in this text\n")</w:t>
      </w:r>
    </w:p>
    <w:p w14:paraId="7E002FF8" w14:textId="77777777" w:rsidR="005A3294" w:rsidRPr="00B055AC" w:rsidRDefault="005A3294" w:rsidP="003C26DF">
      <w:pPr>
        <w:pStyle w:val="Code"/>
      </w:pPr>
    </w:p>
    <w:p w14:paraId="683D2637" w14:textId="77777777" w:rsidR="005A3294" w:rsidRPr="00B055AC" w:rsidRDefault="005A3294" w:rsidP="003C26DF">
      <w:pPr>
        <w:pStyle w:val="Code"/>
      </w:pPr>
      <w:r w:rsidRPr="00B055AC">
        <w:t>counter = 0</w:t>
      </w:r>
    </w:p>
    <w:p w14:paraId="0CF00631" w14:textId="77777777" w:rsidR="005A3294" w:rsidRPr="00B055AC" w:rsidRDefault="005A3294" w:rsidP="003C26DF">
      <w:pPr>
        <w:pStyle w:val="Code"/>
      </w:pPr>
      <w:r w:rsidRPr="00B055AC">
        <w:t xml:space="preserve">for w in </w:t>
      </w:r>
      <w:r w:rsidR="009337E7" w:rsidRPr="009337E7">
        <w:t>Tokens</w:t>
      </w:r>
      <w:r w:rsidRPr="00B055AC">
        <w:t>:</w:t>
      </w:r>
    </w:p>
    <w:p w14:paraId="6F2A4317" w14:textId="77777777" w:rsidR="005A3294" w:rsidRPr="00B055AC" w:rsidRDefault="005A3294" w:rsidP="003C26DF">
      <w:pPr>
        <w:pStyle w:val="Code"/>
      </w:pPr>
      <w:r w:rsidRPr="00B055AC">
        <w:t xml:space="preserve">    counter+=1</w:t>
      </w:r>
    </w:p>
    <w:p w14:paraId="435CB986" w14:textId="77777777" w:rsidR="000336A9" w:rsidRDefault="005A3294" w:rsidP="003C26DF">
      <w:pPr>
        <w:pStyle w:val="Code"/>
      </w:pPr>
      <w:r w:rsidRPr="00B055AC">
        <w:t xml:space="preserve">    print(</w:t>
      </w:r>
      <w:r w:rsidRPr="0098490F">
        <w:t>counter</w:t>
      </w:r>
      <w:r w:rsidR="009337E7">
        <w:t>,".</w:t>
      </w:r>
      <w:r w:rsidR="00FC054D">
        <w:t>"</w:t>
      </w:r>
      <w:r w:rsidR="009337E7">
        <w:t>,w</w:t>
      </w:r>
      <w:r w:rsidRPr="00B055AC">
        <w:t>)</w:t>
      </w:r>
    </w:p>
    <w:p w14:paraId="6CB4AF3D" w14:textId="77777777" w:rsidR="00552A7B" w:rsidRDefault="00552A7B" w:rsidP="003C26DF">
      <w:pPr>
        <w:pStyle w:val="Code"/>
      </w:pPr>
    </w:p>
    <w:p w14:paraId="22F202BF" w14:textId="77777777" w:rsidR="00552A7B" w:rsidRPr="00552A7B" w:rsidRDefault="00552A7B" w:rsidP="00552A7B">
      <w:pPr>
        <w:pStyle w:val="Code"/>
        <w:rPr>
          <w:i/>
        </w:rPr>
      </w:pPr>
      <w:r w:rsidRPr="00552A7B">
        <w:rPr>
          <w:i/>
        </w:rPr>
        <w:t># To print all the tokens</w:t>
      </w:r>
    </w:p>
    <w:p w14:paraId="3960236B" w14:textId="77777777" w:rsidR="00552A7B" w:rsidRDefault="00552A7B" w:rsidP="00552A7B">
      <w:pPr>
        <w:pStyle w:val="Code"/>
      </w:pPr>
      <w:r>
        <w:t xml:space="preserve">print(Tokens)  </w:t>
      </w:r>
    </w:p>
    <w:p w14:paraId="6AB3A7ED" w14:textId="383B8508" w:rsidR="00552A7B" w:rsidRPr="00B055AC" w:rsidRDefault="00552A7B" w:rsidP="00552A7B">
      <w:pPr>
        <w:pStyle w:val="Code"/>
      </w:pPr>
      <w:r>
        <w:t>print()</w:t>
      </w:r>
    </w:p>
    <w:p w14:paraId="5746205F" w14:textId="77777777" w:rsidR="0098490F" w:rsidRDefault="0098490F" w:rsidP="0098490F">
      <w:r>
        <w:t xml:space="preserve">Use </w:t>
      </w:r>
      <w:r w:rsidRPr="0098490F">
        <w:rPr>
          <w:rStyle w:val="CodeintextChar"/>
        </w:rPr>
        <w:t>nltk.Text()</w:t>
      </w:r>
      <w:r w:rsidRPr="0098490F">
        <w:t xml:space="preserve"> to creat</w:t>
      </w:r>
      <w:r>
        <w:t>e</w:t>
      </w:r>
      <w:r w:rsidRPr="0098490F">
        <w:t xml:space="preserve"> a</w:t>
      </w:r>
      <w:r>
        <w:t xml:space="preserve"> </w:t>
      </w:r>
      <w:r w:rsidRPr="0098490F">
        <w:t xml:space="preserve">text </w:t>
      </w:r>
      <w:r>
        <w:t xml:space="preserve">list </w:t>
      </w:r>
      <w:r w:rsidRPr="0098490F">
        <w:t xml:space="preserve">from </w:t>
      </w:r>
      <w:r>
        <w:t xml:space="preserve">the tokens </w:t>
      </w:r>
      <w:r w:rsidRPr="0098490F">
        <w:t>list</w:t>
      </w:r>
      <w:r>
        <w:t>.</w:t>
      </w:r>
    </w:p>
    <w:p w14:paraId="1426460C" w14:textId="65171020" w:rsidR="00E952DC" w:rsidRDefault="00E952DC" w:rsidP="003C26DF">
      <w:pPr>
        <w:pStyle w:val="Code"/>
      </w:pPr>
      <w:r w:rsidRPr="00E952DC">
        <w:t>import nltk</w:t>
      </w:r>
    </w:p>
    <w:p w14:paraId="3854BC6C" w14:textId="77777777" w:rsidR="00BE6B9B" w:rsidRDefault="00BE6B9B" w:rsidP="003C26DF">
      <w:pPr>
        <w:pStyle w:val="Code"/>
      </w:pPr>
      <w:r>
        <w:t>Tokenstext = nltk.Text(Tokens)</w:t>
      </w:r>
    </w:p>
    <w:p w14:paraId="25CD41E5" w14:textId="49C25F3F" w:rsidR="00BE6B9B" w:rsidRPr="0098490F" w:rsidRDefault="00361DCD" w:rsidP="003C26DF">
      <w:pPr>
        <w:pStyle w:val="Code"/>
      </w:pPr>
      <w:r>
        <w:t>print(Tokenstext[0</w:t>
      </w:r>
      <w:r w:rsidR="00BE6B9B">
        <w:t>:len(Tokenstext)])</w:t>
      </w:r>
    </w:p>
    <w:p w14:paraId="4E65ACAE" w14:textId="77777777" w:rsidR="000336A9" w:rsidRPr="009B174C" w:rsidRDefault="005061D9" w:rsidP="00DF4F3F">
      <w:pPr>
        <w:pStyle w:val="Header2"/>
      </w:pPr>
      <w:r w:rsidRPr="009B174C">
        <w:t>Accessing Text from the Web</w:t>
      </w:r>
    </w:p>
    <w:p w14:paraId="2D9E7BC9" w14:textId="77777777" w:rsidR="005061D9" w:rsidRPr="00B055AC" w:rsidRDefault="005061D9" w:rsidP="001C7235">
      <w:r w:rsidRPr="00B055AC">
        <w:t xml:space="preserve">You may be interested in analysing other texts from Project Gutenberg. You can browse the catalogue of 25,000 free online books at </w:t>
      </w:r>
      <w:hyperlink r:id="rId15" w:history="1">
        <w:r w:rsidR="003C26DF" w:rsidRPr="00DB437D">
          <w:rPr>
            <w:rStyle w:val="Hyperlink"/>
          </w:rPr>
          <w:t>http://www.gutenberg.org/catalog/</w:t>
        </w:r>
      </w:hyperlink>
      <w:r w:rsidR="003C26DF">
        <w:t>,</w:t>
      </w:r>
      <w:r w:rsidRPr="00B055AC">
        <w:t xml:space="preserve"> and obtain a URL to an ASCII text file. Although 90% of the texts in Project Gutenberg are in English, it includes material in over 50 other languages, including Catalan, Chinese, Dutch, Finnish, French, German, Italian, Portuguese and Spanish (with more than 100 texts each).</w:t>
      </w:r>
    </w:p>
    <w:p w14:paraId="33FF8910" w14:textId="77777777" w:rsidR="005061D9" w:rsidRPr="00B055AC" w:rsidRDefault="005061D9" w:rsidP="001C7235">
      <w:r w:rsidRPr="00B055AC">
        <w:t>Text number 2554 is an English translation of Crime and Punishment, and we can access it as follows:</w:t>
      </w:r>
    </w:p>
    <w:p w14:paraId="6D3A09BF" w14:textId="77777777" w:rsidR="005061D9" w:rsidRPr="00B055AC" w:rsidRDefault="005061D9" w:rsidP="003C26DF">
      <w:pPr>
        <w:pStyle w:val="Code"/>
      </w:pPr>
      <w:r w:rsidRPr="00B055AC">
        <w:t>from urllib.request import urlopen</w:t>
      </w:r>
    </w:p>
    <w:p w14:paraId="6694C38B" w14:textId="77777777" w:rsidR="005061D9" w:rsidRPr="00B055AC" w:rsidRDefault="005061D9" w:rsidP="003C26DF">
      <w:pPr>
        <w:pStyle w:val="Code"/>
      </w:pPr>
      <w:r w:rsidRPr="00B055AC">
        <w:t>from nltk.tokenize import sent_tokenize, word_tokenize</w:t>
      </w:r>
    </w:p>
    <w:p w14:paraId="741E9FB5" w14:textId="77777777" w:rsidR="005061D9" w:rsidRPr="00B055AC" w:rsidRDefault="005061D9" w:rsidP="003C26DF">
      <w:pPr>
        <w:pStyle w:val="Code"/>
      </w:pPr>
    </w:p>
    <w:p w14:paraId="55E1D864" w14:textId="77777777" w:rsidR="005061D9" w:rsidRPr="00B055AC" w:rsidRDefault="005061D9" w:rsidP="003C26DF">
      <w:pPr>
        <w:pStyle w:val="Code"/>
      </w:pPr>
      <w:r w:rsidRPr="00B055AC">
        <w:t>url = "http://www.gutenberg.org/files/2554/2554</w:t>
      </w:r>
      <w:r w:rsidR="00423A49">
        <w:t>-0</w:t>
      </w:r>
      <w:r w:rsidRPr="00B055AC">
        <w:t>.txt"</w:t>
      </w:r>
    </w:p>
    <w:p w14:paraId="5437550F" w14:textId="77777777" w:rsidR="005061D9" w:rsidRPr="00B055AC" w:rsidRDefault="005061D9" w:rsidP="003C26DF">
      <w:pPr>
        <w:pStyle w:val="Code"/>
      </w:pPr>
    </w:p>
    <w:p w14:paraId="69C70D65" w14:textId="77777777" w:rsidR="005061D9" w:rsidRDefault="005061D9" w:rsidP="003C26DF">
      <w:pPr>
        <w:pStyle w:val="Code"/>
      </w:pPr>
      <w:r w:rsidRPr="00B055AC">
        <w:t>sampleText = urlopen(url).read().decode('utf8')</w:t>
      </w:r>
    </w:p>
    <w:p w14:paraId="1459B994" w14:textId="77777777" w:rsidR="00AF5398" w:rsidRPr="00B055AC" w:rsidRDefault="00AF5398" w:rsidP="003C26DF">
      <w:pPr>
        <w:pStyle w:val="Code"/>
      </w:pPr>
      <w:r w:rsidRPr="00AF5398">
        <w:t>len(</w:t>
      </w:r>
      <w:r w:rsidR="001725BD">
        <w:t>sampleText</w:t>
      </w:r>
      <w:r w:rsidRPr="00AF5398">
        <w:t>)</w:t>
      </w:r>
    </w:p>
    <w:p w14:paraId="51312D18" w14:textId="77777777" w:rsidR="00E262D9" w:rsidRDefault="00E262D9" w:rsidP="001C7235">
      <w:r w:rsidRPr="00B055AC">
        <w:t>Repeat Sentence Segmentation and Word tokenization for the above corpora.</w:t>
      </w:r>
    </w:p>
    <w:p w14:paraId="669BD2C0" w14:textId="77777777" w:rsidR="007B5907" w:rsidRPr="009B174C" w:rsidRDefault="007B5907" w:rsidP="00DF4F3F">
      <w:pPr>
        <w:pStyle w:val="Header2"/>
      </w:pPr>
      <w:r w:rsidRPr="009B174C">
        <w:t>Dealing with HTML</w:t>
      </w:r>
    </w:p>
    <w:p w14:paraId="02F0F236" w14:textId="77777777" w:rsidR="007B5907" w:rsidRDefault="007B5907" w:rsidP="006A1926">
      <w:r>
        <w:t>I</w:t>
      </w:r>
      <w:r w:rsidRPr="007B5907">
        <w:t>f you</w:t>
      </w:r>
      <w:r>
        <w:t xml:space="preserve"> can process text </w:t>
      </w:r>
      <w:r w:rsidRPr="007B5907">
        <w:t xml:space="preserve">on the web in </w:t>
      </w:r>
      <w:r>
        <w:t>form of HTML document</w:t>
      </w:r>
      <w:r w:rsidRPr="007B5907">
        <w:t xml:space="preserve">, </w:t>
      </w:r>
      <w:r>
        <w:t>you can</w:t>
      </w:r>
      <w:r w:rsidRPr="007B5907">
        <w:t xml:space="preserve"> </w:t>
      </w:r>
      <w:r>
        <w:t xml:space="preserve">get </w:t>
      </w:r>
      <w:r w:rsidRPr="007B5907">
        <w:t xml:space="preserve">Python to do the work directly. The first step is the same as before, using </w:t>
      </w:r>
      <w:r w:rsidRPr="007B5907">
        <w:rPr>
          <w:rStyle w:val="CodeintextChar"/>
        </w:rPr>
        <w:t>urlopen</w:t>
      </w:r>
      <w:r w:rsidRPr="007B5907">
        <w:t xml:space="preserve">. </w:t>
      </w:r>
      <w:r w:rsidR="006A1926">
        <w:t>W</w:t>
      </w:r>
      <w:r w:rsidRPr="007B5907">
        <w:t>e</w:t>
      </w:r>
      <w:r w:rsidR="006A1926">
        <w:t xml:space="preserve"> </w:t>
      </w:r>
      <w:r w:rsidRPr="007B5907">
        <w:t xml:space="preserve">pick a BBC News story called </w:t>
      </w:r>
      <w:r w:rsidR="006A1926">
        <w:t>“</w:t>
      </w:r>
      <w:r w:rsidR="006A1926" w:rsidRPr="006A1926">
        <w:t>Heart risk link to big families</w:t>
      </w:r>
      <w:r w:rsidR="006A1926">
        <w:t>”</w:t>
      </w:r>
      <w:r w:rsidRPr="007B5907">
        <w:t>:</w:t>
      </w:r>
    </w:p>
    <w:p w14:paraId="7088A8A7" w14:textId="77777777" w:rsidR="006A1926" w:rsidRDefault="006A1926" w:rsidP="003C26DF">
      <w:pPr>
        <w:pStyle w:val="Code"/>
      </w:pPr>
      <w:r>
        <w:t>url = "http://news.bbc.co.uk/2/hi/health/2284783.stm"</w:t>
      </w:r>
    </w:p>
    <w:p w14:paraId="45BB00DC" w14:textId="77777777" w:rsidR="006A1926" w:rsidRDefault="00497CB9" w:rsidP="004D7BED">
      <w:pPr>
        <w:pStyle w:val="Code"/>
      </w:pPr>
      <w:r w:rsidRPr="00497CB9">
        <w:lastRenderedPageBreak/>
        <w:t>sampleText</w:t>
      </w:r>
      <w:r w:rsidR="006A1926">
        <w:t xml:space="preserve"> = urlopen(url).read().decode('utf8')</w:t>
      </w:r>
    </w:p>
    <w:p w14:paraId="321CE1F2" w14:textId="77777777" w:rsidR="00497CB9" w:rsidRDefault="00497CB9" w:rsidP="00497CB9">
      <w:pPr>
        <w:jc w:val="left"/>
      </w:pPr>
      <w:r>
        <w:t>Check and discuss the result.</w:t>
      </w:r>
    </w:p>
    <w:p w14:paraId="1914DB94" w14:textId="77777777" w:rsidR="003C26DF" w:rsidRDefault="003C26DF" w:rsidP="00497CB9">
      <w:pPr>
        <w:jc w:val="left"/>
      </w:pPr>
    </w:p>
    <w:p w14:paraId="50388E5D" w14:textId="77777777" w:rsidR="00497CB9" w:rsidRDefault="00497CB9" w:rsidP="00497CB9">
      <w:pPr>
        <w:jc w:val="left"/>
      </w:pPr>
      <w:r w:rsidRPr="00497CB9">
        <w:t xml:space="preserve">To get text out of HTML we will use a Python library called </w:t>
      </w:r>
      <w:proofErr w:type="spellStart"/>
      <w:r w:rsidRPr="00963C2D">
        <w:rPr>
          <w:i/>
          <w:iCs/>
        </w:rPr>
        <w:t>BeautifulSoup</w:t>
      </w:r>
      <w:proofErr w:type="spellEnd"/>
      <w:r w:rsidRPr="00497CB9">
        <w:t>, available from</w:t>
      </w:r>
      <w:r>
        <w:t xml:space="preserve"> the website below:</w:t>
      </w:r>
    </w:p>
    <w:p w14:paraId="24BA5835" w14:textId="77777777" w:rsidR="00497CB9" w:rsidRPr="00497CB9" w:rsidRDefault="00447687" w:rsidP="00497CB9">
      <w:pPr>
        <w:jc w:val="left"/>
      </w:pPr>
      <w:hyperlink r:id="rId16" w:history="1">
        <w:r w:rsidR="00497CB9" w:rsidRPr="00DB437D">
          <w:rPr>
            <w:rStyle w:val="Hyperlink"/>
          </w:rPr>
          <w:t>http://www.crummy.com/software/BeautifulSoup/</w:t>
        </w:r>
      </w:hyperlink>
    </w:p>
    <w:p w14:paraId="1BD6BB9A" w14:textId="77777777" w:rsidR="00497CB9" w:rsidRDefault="00497CB9" w:rsidP="003C26DF">
      <w:pPr>
        <w:pStyle w:val="Code"/>
      </w:pPr>
      <w:r>
        <w:t>from bs4 import BeautifulSoup</w:t>
      </w:r>
    </w:p>
    <w:p w14:paraId="17E7CE53" w14:textId="77777777" w:rsidR="00497CB9" w:rsidRDefault="00497CB9" w:rsidP="003C26DF">
      <w:pPr>
        <w:pStyle w:val="Code"/>
      </w:pPr>
      <w:r>
        <w:t>textTokenx = BeautifulSoup(sampleText).get_text()</w:t>
      </w:r>
    </w:p>
    <w:p w14:paraId="32E315A7" w14:textId="77777777" w:rsidR="00497CB9" w:rsidRDefault="00497CB9" w:rsidP="006B7879">
      <w:r>
        <w:t>Compare the result with the earlier, and discuss.</w:t>
      </w:r>
    </w:p>
    <w:p w14:paraId="4CC276CB" w14:textId="77777777" w:rsidR="00A868D1" w:rsidRDefault="00A868D1" w:rsidP="00DF4F3F">
      <w:pPr>
        <w:pStyle w:val="Header2"/>
      </w:pPr>
      <w:r w:rsidRPr="00A868D1">
        <w:t>Reading Local Files</w:t>
      </w:r>
    </w:p>
    <w:p w14:paraId="5B541C64" w14:textId="77777777" w:rsidR="00E9162F" w:rsidRDefault="00E9162F" w:rsidP="0088528B">
      <w:r w:rsidRPr="00E9162F">
        <w:t xml:space="preserve">In order to read a local file, we need to use Python's built-in </w:t>
      </w:r>
      <w:r w:rsidRPr="00E9162F">
        <w:rPr>
          <w:rStyle w:val="CodeintextChar"/>
        </w:rPr>
        <w:t>open()</w:t>
      </w:r>
      <w:r w:rsidRPr="00E9162F">
        <w:t xml:space="preserve"> function, followed by the </w:t>
      </w:r>
      <w:r w:rsidRPr="00E9162F">
        <w:rPr>
          <w:rStyle w:val="CodeintextChar"/>
        </w:rPr>
        <w:t>read()</w:t>
      </w:r>
      <w:r w:rsidRPr="00E9162F">
        <w:t xml:space="preserve"> method. Suppose you have a file </w:t>
      </w:r>
      <w:r w:rsidR="0088528B" w:rsidRPr="0088528B">
        <w:t>sample01</w:t>
      </w:r>
      <w:r w:rsidRPr="00E9162F">
        <w:t>.txt, you can load its contents like this:</w:t>
      </w:r>
    </w:p>
    <w:p w14:paraId="44D20F94" w14:textId="77777777" w:rsidR="00E9162F" w:rsidRDefault="004037DE" w:rsidP="002C75F8">
      <w:pPr>
        <w:pStyle w:val="Code"/>
      </w:pPr>
      <w:r w:rsidRPr="004037DE">
        <w:t>fileHandler</w:t>
      </w:r>
      <w:r>
        <w:t xml:space="preserve"> </w:t>
      </w:r>
      <w:r w:rsidR="00E9162F">
        <w:t>= open(</w:t>
      </w:r>
      <w:r w:rsidR="002C75F8">
        <w:t>'sample01.txt'</w:t>
      </w:r>
      <w:r w:rsidR="00E9162F">
        <w:t>)</w:t>
      </w:r>
    </w:p>
    <w:p w14:paraId="49AC8625" w14:textId="77777777" w:rsidR="00E9162F" w:rsidRPr="00E9162F" w:rsidRDefault="004037DE" w:rsidP="003C26DF">
      <w:pPr>
        <w:pStyle w:val="Code"/>
      </w:pPr>
      <w:r w:rsidRPr="00497CB9">
        <w:t>sampleText</w:t>
      </w:r>
      <w:r>
        <w:t xml:space="preserve"> </w:t>
      </w:r>
      <w:r w:rsidR="00E9162F">
        <w:t xml:space="preserve">= </w:t>
      </w:r>
      <w:r w:rsidRPr="004037DE">
        <w:t>fileHandler</w:t>
      </w:r>
      <w:r w:rsidR="00E9162F">
        <w:t>.read()</w:t>
      </w:r>
    </w:p>
    <w:p w14:paraId="7AA30A10" w14:textId="77777777" w:rsidR="00E9162F" w:rsidRDefault="0088528B" w:rsidP="0088528B">
      <w:r>
        <w:t>Create a text file using notepad and use the above commands to read the file and process it.</w:t>
      </w:r>
    </w:p>
    <w:p w14:paraId="5BC5F2BC" w14:textId="77777777" w:rsidR="00CA03EE" w:rsidRDefault="00CA03EE" w:rsidP="00DF4F3F">
      <w:pPr>
        <w:pStyle w:val="Header2"/>
      </w:pPr>
      <w:r>
        <w:t>Removing Stop Words</w:t>
      </w:r>
    </w:p>
    <w:p w14:paraId="53FDF7ED" w14:textId="77777777" w:rsidR="00CA03EE" w:rsidRDefault="00653543" w:rsidP="004957C3">
      <w:r>
        <w:t xml:space="preserve">You may want to remove stop words from the list of tokens. The following code helps to </w:t>
      </w:r>
      <w:r w:rsidR="004957C3">
        <w:t>get rid of stop words.</w:t>
      </w:r>
    </w:p>
    <w:p w14:paraId="511D32F0" w14:textId="77777777" w:rsidR="000A76E0" w:rsidRDefault="000A76E0" w:rsidP="000A76E0">
      <w:pPr>
        <w:pStyle w:val="Code"/>
      </w:pPr>
      <w:r>
        <w:t>from nltk.tokenize import sent_tokenize, word_tokenize</w:t>
      </w:r>
    </w:p>
    <w:p w14:paraId="6837F3FB" w14:textId="77777777" w:rsidR="000A76E0" w:rsidRDefault="000A76E0" w:rsidP="000A76E0">
      <w:pPr>
        <w:pStyle w:val="Code"/>
      </w:pPr>
      <w:r>
        <w:t>from nltk.corpus import stopwords</w:t>
      </w:r>
    </w:p>
    <w:p w14:paraId="4597D95F" w14:textId="77777777" w:rsidR="000A76E0" w:rsidRDefault="000A76E0" w:rsidP="000A76E0">
      <w:pPr>
        <w:pStyle w:val="Code"/>
      </w:pPr>
    </w:p>
    <w:p w14:paraId="6D7AEEA5" w14:textId="77777777" w:rsidR="000A76E0" w:rsidRDefault="000A76E0" w:rsidP="000A76E0">
      <w:pPr>
        <w:pStyle w:val="Code"/>
      </w:pPr>
      <w:r>
        <w:t>fileHandler = open('sample01.txt')</w:t>
      </w:r>
    </w:p>
    <w:p w14:paraId="202227AE" w14:textId="77777777" w:rsidR="000A76E0" w:rsidRDefault="000A76E0" w:rsidP="000A76E0">
      <w:pPr>
        <w:pStyle w:val="Code"/>
      </w:pPr>
      <w:r>
        <w:t>sampleText = fileHandler.read()</w:t>
      </w:r>
    </w:p>
    <w:p w14:paraId="5958FBE0" w14:textId="77777777" w:rsidR="000A76E0" w:rsidRDefault="000A76E0" w:rsidP="000A76E0">
      <w:pPr>
        <w:pStyle w:val="Code"/>
      </w:pPr>
    </w:p>
    <w:p w14:paraId="45C3AD05" w14:textId="77777777" w:rsidR="000A76E0" w:rsidRDefault="000A76E0" w:rsidP="000A76E0">
      <w:pPr>
        <w:pStyle w:val="Code"/>
      </w:pPr>
      <w:r>
        <w:t>Tokens = word_tokenize(sampleText)</w:t>
      </w:r>
    </w:p>
    <w:p w14:paraId="7ED18130" w14:textId="77777777" w:rsidR="000A76E0" w:rsidRDefault="000A76E0" w:rsidP="000A76E0">
      <w:pPr>
        <w:pStyle w:val="Code"/>
      </w:pPr>
      <w:r>
        <w:t>print("There are ", len(Tokens), "words in this text\n")</w:t>
      </w:r>
    </w:p>
    <w:p w14:paraId="46560F9D" w14:textId="77777777" w:rsidR="000A76E0" w:rsidRDefault="000A76E0" w:rsidP="000A76E0">
      <w:pPr>
        <w:pStyle w:val="Code"/>
      </w:pPr>
    </w:p>
    <w:p w14:paraId="6EA1D991" w14:textId="77777777" w:rsidR="000A76E0" w:rsidRDefault="000A76E0" w:rsidP="00425D04">
      <w:pPr>
        <w:pStyle w:val="Code"/>
      </w:pPr>
      <w:r>
        <w:t>stop</w:t>
      </w:r>
      <w:r w:rsidR="00425D04">
        <w:t>Tokens</w:t>
      </w:r>
      <w:r>
        <w:t xml:space="preserve"> = </w:t>
      </w:r>
      <w:r w:rsidR="00653543">
        <w:t>stopwords.words("english")</w:t>
      </w:r>
    </w:p>
    <w:p w14:paraId="52248038" w14:textId="77777777" w:rsidR="000A76E0" w:rsidRDefault="000A76E0" w:rsidP="000A76E0">
      <w:pPr>
        <w:pStyle w:val="Code"/>
      </w:pPr>
      <w:r>
        <w:t>filteredTokens = []</w:t>
      </w:r>
    </w:p>
    <w:p w14:paraId="5D57B796" w14:textId="77777777" w:rsidR="000A76E0" w:rsidRDefault="000A76E0" w:rsidP="000A76E0">
      <w:pPr>
        <w:pStyle w:val="Code"/>
      </w:pPr>
    </w:p>
    <w:p w14:paraId="092AEE21" w14:textId="77777777" w:rsidR="000A76E0" w:rsidRDefault="000A76E0" w:rsidP="000A76E0">
      <w:pPr>
        <w:pStyle w:val="Code"/>
      </w:pPr>
      <w:r>
        <w:t>for w in Tokens:</w:t>
      </w:r>
    </w:p>
    <w:p w14:paraId="4EFE2C66" w14:textId="77777777" w:rsidR="000A76E0" w:rsidRDefault="000A76E0" w:rsidP="00425D04">
      <w:pPr>
        <w:pStyle w:val="Code"/>
      </w:pPr>
      <w:r>
        <w:t xml:space="preserve">    if w not in </w:t>
      </w:r>
      <w:r w:rsidR="00425D04">
        <w:t xml:space="preserve">stopTokens </w:t>
      </w:r>
      <w:r>
        <w:t>:</w:t>
      </w:r>
    </w:p>
    <w:p w14:paraId="07FA18AE" w14:textId="77777777" w:rsidR="000A76E0" w:rsidRDefault="000A76E0" w:rsidP="000A76E0">
      <w:pPr>
        <w:pStyle w:val="Code"/>
      </w:pPr>
      <w:r>
        <w:t xml:space="preserve">        filteredTokens.append(w)</w:t>
      </w:r>
    </w:p>
    <w:p w14:paraId="20917399" w14:textId="77777777" w:rsidR="000A76E0" w:rsidRDefault="000A76E0" w:rsidP="000A76E0">
      <w:pPr>
        <w:pStyle w:val="Code"/>
      </w:pPr>
    </w:p>
    <w:p w14:paraId="070C8AC1" w14:textId="77777777" w:rsidR="000A76E0" w:rsidRDefault="000A76E0" w:rsidP="000A76E0">
      <w:pPr>
        <w:pStyle w:val="Code"/>
      </w:pPr>
      <w:r>
        <w:t>print("There are ", len(filteredTokens), "words in this text after removing stop words\n")</w:t>
      </w:r>
    </w:p>
    <w:p w14:paraId="0733BD3F" w14:textId="77777777" w:rsidR="000A76E0" w:rsidRDefault="000A76E0" w:rsidP="000A76E0">
      <w:pPr>
        <w:pStyle w:val="Code"/>
      </w:pPr>
      <w:r>
        <w:t>print(filteredTokens)</w:t>
      </w:r>
    </w:p>
    <w:p w14:paraId="66EFD707" w14:textId="77777777" w:rsidR="000A76E0" w:rsidRDefault="004957C3" w:rsidP="004957C3">
      <w:r w:rsidRPr="004957C3">
        <w:t xml:space="preserve">Most probably you would also like to strip off punctuation, you can use </w:t>
      </w:r>
      <w:r w:rsidRPr="004957C3">
        <w:rPr>
          <w:rStyle w:val="CodeintextChar"/>
        </w:rPr>
        <w:t>string.punctuation</w:t>
      </w:r>
      <w:r w:rsidR="00425D04" w:rsidRPr="00425D04">
        <w:t>:</w:t>
      </w:r>
    </w:p>
    <w:p w14:paraId="1A1909C7" w14:textId="77777777" w:rsidR="00425D04" w:rsidRDefault="00425D04" w:rsidP="00425D04">
      <w:pPr>
        <w:pStyle w:val="Code"/>
      </w:pPr>
      <w:r w:rsidRPr="00425D04">
        <w:t>import string</w:t>
      </w:r>
    </w:p>
    <w:p w14:paraId="4D98CFCA" w14:textId="77777777" w:rsidR="00425D04" w:rsidRDefault="00425D04" w:rsidP="00425D04">
      <w:pPr>
        <w:pStyle w:val="Code"/>
      </w:pPr>
      <w:r>
        <w:t>...</w:t>
      </w:r>
    </w:p>
    <w:p w14:paraId="7A685092" w14:textId="77777777" w:rsidR="00425D04" w:rsidRDefault="00425D04" w:rsidP="00425D04">
      <w:pPr>
        <w:pStyle w:val="Code"/>
      </w:pPr>
      <w:r>
        <w:t xml:space="preserve">stopTokens </w:t>
      </w:r>
      <w:r w:rsidRPr="00425D04">
        <w:t>= stopwords.words("english") + list(string.punctuation)</w:t>
      </w:r>
    </w:p>
    <w:p w14:paraId="0EE7E93A" w14:textId="2E65A021" w:rsidR="004C7F66" w:rsidRDefault="00425D04" w:rsidP="00425D04">
      <w:pPr>
        <w:pStyle w:val="Code"/>
      </w:pPr>
      <w:r>
        <w:t>...</w:t>
      </w:r>
    </w:p>
    <w:p w14:paraId="54A439D2" w14:textId="77777777" w:rsidR="00F71279" w:rsidRDefault="00F71279" w:rsidP="004C7F66"/>
    <w:p w14:paraId="0F186743" w14:textId="77777777" w:rsidR="00F71279" w:rsidRDefault="00F71279" w:rsidP="004C7F66"/>
    <w:p w14:paraId="363E1BDB" w14:textId="1CD403AE" w:rsidR="00F71279" w:rsidRDefault="00F71279" w:rsidP="004C7F66">
      <w:r>
        <w:t>Stop words can be seen via the following codes for all the space delimited languages.</w:t>
      </w:r>
    </w:p>
    <w:p w14:paraId="07BF61FA" w14:textId="77777777" w:rsidR="00F71279" w:rsidRDefault="00F71279" w:rsidP="004C7F66"/>
    <w:p w14:paraId="0FBD6CFA" w14:textId="77777777" w:rsidR="00F71279" w:rsidRDefault="00F71279" w:rsidP="00F71279">
      <w:pPr>
        <w:pStyle w:val="Code"/>
      </w:pPr>
      <w:r>
        <w:lastRenderedPageBreak/>
        <w:t>from nltk.corpus import stopwords</w:t>
      </w:r>
    </w:p>
    <w:p w14:paraId="710A768E" w14:textId="77777777" w:rsidR="00F71279" w:rsidRDefault="00F71279" w:rsidP="00F71279">
      <w:pPr>
        <w:pStyle w:val="Code"/>
      </w:pPr>
    </w:p>
    <w:p w14:paraId="39730738" w14:textId="77777777" w:rsidR="00F71279" w:rsidRDefault="00F71279" w:rsidP="00F71279">
      <w:pPr>
        <w:pStyle w:val="Code"/>
      </w:pPr>
      <w:r>
        <w:t>stop_words_english = set(stopwords.words('english'))</w:t>
      </w:r>
    </w:p>
    <w:p w14:paraId="0CE8BCE6" w14:textId="77777777" w:rsidR="00F71279" w:rsidRDefault="00F71279" w:rsidP="00F71279">
      <w:pPr>
        <w:pStyle w:val="Code"/>
      </w:pPr>
      <w:r>
        <w:t>print(stop_words_english)</w:t>
      </w:r>
    </w:p>
    <w:p w14:paraId="57A376F4" w14:textId="77777777" w:rsidR="00F71279" w:rsidRDefault="00F71279" w:rsidP="00F71279">
      <w:pPr>
        <w:pStyle w:val="Code"/>
      </w:pPr>
      <w:r>
        <w:t>print()</w:t>
      </w:r>
    </w:p>
    <w:p w14:paraId="479367DF" w14:textId="77777777" w:rsidR="00F71279" w:rsidRDefault="00F71279" w:rsidP="00F71279">
      <w:pPr>
        <w:pStyle w:val="Code"/>
      </w:pPr>
    </w:p>
    <w:p w14:paraId="35175FB5" w14:textId="77777777" w:rsidR="00F71279" w:rsidRDefault="00F71279" w:rsidP="00F71279">
      <w:pPr>
        <w:pStyle w:val="Code"/>
      </w:pPr>
      <w:r>
        <w:t>stop_words_spanish = set(stopwords.words('spanish'))</w:t>
      </w:r>
    </w:p>
    <w:p w14:paraId="2025B9BF" w14:textId="3224C481" w:rsidR="00F71279" w:rsidRDefault="00F71279" w:rsidP="00F71279">
      <w:pPr>
        <w:pStyle w:val="Code"/>
      </w:pPr>
      <w:r>
        <w:t>print(stop_words_spanish)</w:t>
      </w:r>
    </w:p>
    <w:p w14:paraId="092E172F" w14:textId="77777777" w:rsidR="00F71279" w:rsidRDefault="00F71279" w:rsidP="004C7F66"/>
    <w:p w14:paraId="45BB3BBD" w14:textId="77777777" w:rsidR="00F71279" w:rsidRDefault="00F71279" w:rsidP="004C7F66">
      <w:bookmarkStart w:id="6" w:name="_GoBack"/>
      <w:bookmarkEnd w:id="6"/>
    </w:p>
    <w:p w14:paraId="4447BF0A" w14:textId="30DF6D75" w:rsidR="00425D04" w:rsidRDefault="004C7F66" w:rsidP="004C7F66">
      <w:r>
        <w:t>You can print the entire list of stop words available in ENGLISH as the natural language. Also, can print the frequency of each words in the corpus and possible to print the frequency distribution.</w:t>
      </w:r>
    </w:p>
    <w:p w14:paraId="0F78A8EB" w14:textId="77777777" w:rsidR="004C7F66" w:rsidRDefault="004C7F66" w:rsidP="004C7F66"/>
    <w:p w14:paraId="22F50163" w14:textId="77777777" w:rsidR="004C7F66" w:rsidRDefault="004C7F66" w:rsidP="004C7F66"/>
    <w:p w14:paraId="2C42E76B" w14:textId="1FF4C3EA" w:rsidR="004C7F66" w:rsidRDefault="004C7F66" w:rsidP="004C7F66">
      <w:r>
        <w:t xml:space="preserve">Word cloud can be generated using the </w:t>
      </w:r>
      <w:proofErr w:type="spellStart"/>
      <w:r>
        <w:t>wordcloud</w:t>
      </w:r>
      <w:proofErr w:type="spellEnd"/>
      <w:r>
        <w:t xml:space="preserve"> package from python.</w:t>
      </w:r>
    </w:p>
    <w:p w14:paraId="6BD73E2A" w14:textId="77777777" w:rsidR="009B174C" w:rsidRDefault="009B174C" w:rsidP="004C7F66">
      <w:pPr>
        <w:rPr>
          <w:rFonts w:ascii="Consolas" w:hAnsi="Consolas"/>
          <w:noProof/>
          <w:sz w:val="18"/>
        </w:rPr>
      </w:pPr>
    </w:p>
    <w:p w14:paraId="1DB4AD0B" w14:textId="32BA9263" w:rsidR="004C7F66" w:rsidRPr="004C7F66" w:rsidRDefault="004C7F66" w:rsidP="004C7F66">
      <w:pPr>
        <w:rPr>
          <w:rFonts w:ascii="Consolas" w:hAnsi="Consolas"/>
          <w:noProof/>
          <w:sz w:val="18"/>
        </w:rPr>
      </w:pPr>
      <w:r w:rsidRPr="004C7F66">
        <w:rPr>
          <w:rFonts w:ascii="Consolas" w:hAnsi="Consolas"/>
          <w:noProof/>
          <w:sz w:val="18"/>
        </w:rPr>
        <w:t>import wordcloud</w:t>
      </w:r>
    </w:p>
    <w:p w14:paraId="4AD17DD9" w14:textId="77777777" w:rsidR="004C7F66" w:rsidRDefault="004C7F66" w:rsidP="004C7F66">
      <w:pPr>
        <w:pStyle w:val="Code"/>
      </w:pPr>
      <w:r>
        <w:t>print("\n", stopTokens)</w:t>
      </w:r>
    </w:p>
    <w:p w14:paraId="61D5C5F2" w14:textId="77777777" w:rsidR="004C7F66" w:rsidRDefault="004C7F66" w:rsidP="004C7F66">
      <w:pPr>
        <w:pStyle w:val="Code"/>
      </w:pPr>
    </w:p>
    <w:p w14:paraId="6117C621" w14:textId="77777777" w:rsidR="004C7F66" w:rsidRDefault="004C7F66" w:rsidP="004C7F66">
      <w:pPr>
        <w:pStyle w:val="Code"/>
      </w:pPr>
      <w:r>
        <w:t># word count / bag of words</w:t>
      </w:r>
    </w:p>
    <w:p w14:paraId="6818CB6F" w14:textId="77777777" w:rsidR="004C7F66" w:rsidRDefault="004C7F66" w:rsidP="004C7F66">
      <w:pPr>
        <w:pStyle w:val="Code"/>
      </w:pPr>
      <w:r>
        <w:t>print(wordtokens.count("skills"))</w:t>
      </w:r>
    </w:p>
    <w:p w14:paraId="1A414D4C" w14:textId="77777777" w:rsidR="004C7F66" w:rsidRDefault="004C7F66" w:rsidP="004C7F66">
      <w:pPr>
        <w:pStyle w:val="Code"/>
      </w:pPr>
    </w:p>
    <w:p w14:paraId="563F2CA2" w14:textId="77777777" w:rsidR="004C7F66" w:rsidRDefault="004C7F66" w:rsidP="004C7F66">
      <w:pPr>
        <w:pStyle w:val="Code"/>
      </w:pPr>
      <w:r>
        <w:t>fdist1 = nltk.FreqDist(filteredTokens)</w:t>
      </w:r>
    </w:p>
    <w:p w14:paraId="50A01C64" w14:textId="77777777" w:rsidR="004C7F66" w:rsidRDefault="004C7F66" w:rsidP="004C7F66">
      <w:pPr>
        <w:pStyle w:val="Code"/>
      </w:pPr>
      <w:r>
        <w:t>print("\n",fdist1.most_common(10))</w:t>
      </w:r>
    </w:p>
    <w:p w14:paraId="296E047E" w14:textId="77777777" w:rsidR="004C7F66" w:rsidRDefault="004C7F66" w:rsidP="004C7F66">
      <w:pPr>
        <w:pStyle w:val="Code"/>
      </w:pPr>
    </w:p>
    <w:p w14:paraId="7CAF1948" w14:textId="77777777" w:rsidR="004C7F66" w:rsidRDefault="004C7F66" w:rsidP="004C7F66">
      <w:pPr>
        <w:pStyle w:val="Code"/>
      </w:pPr>
      <w:r>
        <w:t># Display the generated word cloud</w:t>
      </w:r>
    </w:p>
    <w:p w14:paraId="6469D23F" w14:textId="77777777" w:rsidR="004C7F66" w:rsidRDefault="004C7F66" w:rsidP="004C7F66">
      <w:pPr>
        <w:pStyle w:val="Code"/>
      </w:pPr>
      <w:r>
        <w:t>word_cloud = wordcloud.WordCloud(background_color='white').generate(text)</w:t>
      </w:r>
    </w:p>
    <w:p w14:paraId="4AB394BA" w14:textId="77777777" w:rsidR="004C7F66" w:rsidRDefault="004C7F66" w:rsidP="004C7F66">
      <w:pPr>
        <w:pStyle w:val="Code"/>
      </w:pPr>
      <w:r>
        <w:t xml:space="preserve">plt.figure(figsize = (15, 8), facecolor = None) </w:t>
      </w:r>
    </w:p>
    <w:p w14:paraId="665D753D" w14:textId="77777777" w:rsidR="004C7F66" w:rsidRDefault="004C7F66" w:rsidP="004C7F66">
      <w:pPr>
        <w:pStyle w:val="Code"/>
      </w:pPr>
      <w:r>
        <w:t xml:space="preserve">plt.imshow(word_cloud) </w:t>
      </w:r>
    </w:p>
    <w:p w14:paraId="2A67A4EA" w14:textId="77777777" w:rsidR="004C7F66" w:rsidRDefault="004C7F66" w:rsidP="004C7F66">
      <w:pPr>
        <w:pStyle w:val="Code"/>
      </w:pPr>
      <w:r>
        <w:t xml:space="preserve">plt.axis("off") </w:t>
      </w:r>
    </w:p>
    <w:p w14:paraId="652E733B" w14:textId="77777777" w:rsidR="004C7F66" w:rsidRDefault="004C7F66" w:rsidP="004C7F66">
      <w:pPr>
        <w:pStyle w:val="Code"/>
      </w:pPr>
      <w:r>
        <w:t xml:space="preserve">plt.tight_layout(pad = 0) </w:t>
      </w:r>
    </w:p>
    <w:p w14:paraId="231D37AC" w14:textId="37413D33" w:rsidR="004C7F66" w:rsidRDefault="004C7F66" w:rsidP="004C7F66">
      <w:pPr>
        <w:pStyle w:val="Code"/>
      </w:pPr>
      <w:r>
        <w:t>plt.show()</w:t>
      </w:r>
    </w:p>
    <w:p w14:paraId="375F492D" w14:textId="77777777" w:rsidR="004C7F66" w:rsidRDefault="004C7F66" w:rsidP="004C7F66"/>
    <w:p w14:paraId="7F3C0354" w14:textId="7D44F75A" w:rsidR="00322E50" w:rsidRPr="00322E50" w:rsidRDefault="00322E50" w:rsidP="00322E50">
      <w:pPr>
        <w:shd w:val="clear" w:color="auto" w:fill="FFFFFF"/>
        <w:spacing w:line="276" w:lineRule="auto"/>
        <w:jc w:val="left"/>
        <w:textAlignment w:val="baseline"/>
        <w:rPr>
          <w:rFonts w:ascii="Times New Roman" w:eastAsia="Times New Roman" w:hAnsi="Times New Roman" w:cs="Times New Roman"/>
        </w:rPr>
      </w:pPr>
      <w:r>
        <w:rPr>
          <w:rFonts w:ascii="Times New Roman" w:eastAsia="Times New Roman" w:hAnsi="Times New Roman" w:cs="Times New Roman"/>
          <w:b/>
          <w:bCs/>
          <w:bdr w:val="none" w:sz="0" w:space="0" w:color="auto" w:frame="1"/>
        </w:rPr>
        <w:t>Advantages of Word Clouds</w:t>
      </w:r>
      <w:r w:rsidRPr="00322E50">
        <w:rPr>
          <w:rFonts w:ascii="Times New Roman" w:eastAsia="Times New Roman" w:hAnsi="Times New Roman" w:cs="Times New Roman"/>
          <w:b/>
          <w:bCs/>
          <w:bdr w:val="none" w:sz="0" w:space="0" w:color="auto" w:frame="1"/>
        </w:rPr>
        <w:t>:</w:t>
      </w:r>
    </w:p>
    <w:p w14:paraId="3C58B13D" w14:textId="707AE717" w:rsidR="00322E50" w:rsidRPr="00322E50" w:rsidRDefault="00322E50" w:rsidP="00322E50">
      <w:pPr>
        <w:numPr>
          <w:ilvl w:val="0"/>
          <w:numId w:val="7"/>
        </w:numPr>
        <w:shd w:val="clear" w:color="auto" w:fill="FFFFFF"/>
        <w:spacing w:line="276" w:lineRule="auto"/>
        <w:ind w:left="540"/>
        <w:jc w:val="left"/>
        <w:textAlignment w:val="baseline"/>
        <w:rPr>
          <w:rFonts w:ascii="Times New Roman" w:eastAsia="Times New Roman" w:hAnsi="Times New Roman" w:cs="Times New Roman"/>
        </w:rPr>
      </w:pPr>
      <w:r w:rsidRPr="00322E50">
        <w:rPr>
          <w:rFonts w:ascii="Times New Roman" w:eastAsia="Times New Roman" w:hAnsi="Times New Roman" w:cs="Times New Roman"/>
        </w:rPr>
        <w:t>Analysing customer and employee feedback.</w:t>
      </w:r>
    </w:p>
    <w:p w14:paraId="31945797" w14:textId="77777777" w:rsidR="00322E50" w:rsidRDefault="00322E50" w:rsidP="00322E50">
      <w:pPr>
        <w:numPr>
          <w:ilvl w:val="0"/>
          <w:numId w:val="7"/>
        </w:numPr>
        <w:shd w:val="clear" w:color="auto" w:fill="FFFFFF"/>
        <w:spacing w:line="276" w:lineRule="auto"/>
        <w:ind w:left="540"/>
        <w:jc w:val="left"/>
        <w:textAlignment w:val="baseline"/>
        <w:rPr>
          <w:rFonts w:ascii="Times New Roman" w:eastAsia="Times New Roman" w:hAnsi="Times New Roman" w:cs="Times New Roman"/>
        </w:rPr>
      </w:pPr>
      <w:r w:rsidRPr="00322E50">
        <w:rPr>
          <w:rFonts w:ascii="Times New Roman" w:eastAsia="Times New Roman" w:hAnsi="Times New Roman" w:cs="Times New Roman"/>
        </w:rPr>
        <w:t>Identifying new SEO keywords to target.</w:t>
      </w:r>
    </w:p>
    <w:p w14:paraId="36004E80" w14:textId="77777777" w:rsidR="00322E50" w:rsidRPr="00322E50" w:rsidRDefault="00322E50" w:rsidP="00322E50">
      <w:pPr>
        <w:shd w:val="clear" w:color="auto" w:fill="FFFFFF"/>
        <w:spacing w:line="276" w:lineRule="auto"/>
        <w:ind w:left="540"/>
        <w:jc w:val="left"/>
        <w:textAlignment w:val="baseline"/>
        <w:rPr>
          <w:rFonts w:ascii="Times New Roman" w:eastAsia="Times New Roman" w:hAnsi="Times New Roman" w:cs="Times New Roman"/>
        </w:rPr>
      </w:pPr>
    </w:p>
    <w:p w14:paraId="22F0FAF2" w14:textId="049E30E0" w:rsidR="00322E50" w:rsidRPr="00322E50" w:rsidRDefault="00322E50" w:rsidP="00322E50">
      <w:pPr>
        <w:shd w:val="clear" w:color="auto" w:fill="FFFFFF"/>
        <w:spacing w:line="276" w:lineRule="auto"/>
        <w:jc w:val="left"/>
        <w:textAlignment w:val="baseline"/>
        <w:rPr>
          <w:rFonts w:ascii="Times New Roman" w:eastAsia="Times New Roman" w:hAnsi="Times New Roman" w:cs="Times New Roman"/>
        </w:rPr>
      </w:pPr>
      <w:r>
        <w:rPr>
          <w:rFonts w:ascii="Times New Roman" w:eastAsia="Times New Roman" w:hAnsi="Times New Roman" w:cs="Times New Roman"/>
          <w:b/>
          <w:bCs/>
          <w:bdr w:val="none" w:sz="0" w:space="0" w:color="auto" w:frame="1"/>
        </w:rPr>
        <w:t>Drawbacks of Word Clouds</w:t>
      </w:r>
      <w:r w:rsidRPr="00322E50">
        <w:rPr>
          <w:rFonts w:ascii="Times New Roman" w:eastAsia="Times New Roman" w:hAnsi="Times New Roman" w:cs="Times New Roman"/>
          <w:b/>
          <w:bCs/>
          <w:bdr w:val="none" w:sz="0" w:space="0" w:color="auto" w:frame="1"/>
        </w:rPr>
        <w:t>:</w:t>
      </w:r>
    </w:p>
    <w:p w14:paraId="11D7ED82" w14:textId="77777777" w:rsidR="00322E50" w:rsidRPr="00322E50" w:rsidRDefault="00322E50" w:rsidP="00322E50">
      <w:pPr>
        <w:numPr>
          <w:ilvl w:val="0"/>
          <w:numId w:val="8"/>
        </w:numPr>
        <w:shd w:val="clear" w:color="auto" w:fill="FFFFFF"/>
        <w:spacing w:line="276" w:lineRule="auto"/>
        <w:ind w:left="540"/>
        <w:jc w:val="left"/>
        <w:textAlignment w:val="baseline"/>
        <w:rPr>
          <w:rFonts w:ascii="Times New Roman" w:eastAsia="Times New Roman" w:hAnsi="Times New Roman" w:cs="Times New Roman"/>
        </w:rPr>
      </w:pPr>
      <w:r w:rsidRPr="00322E50">
        <w:rPr>
          <w:rFonts w:ascii="Times New Roman" w:eastAsia="Times New Roman" w:hAnsi="Times New Roman" w:cs="Times New Roman"/>
        </w:rPr>
        <w:t>Word Clouds are not perfect for every situation.</w:t>
      </w:r>
    </w:p>
    <w:p w14:paraId="23BF54AB" w14:textId="77777777" w:rsidR="00322E50" w:rsidRPr="00322E50" w:rsidRDefault="00322E50" w:rsidP="00322E50">
      <w:pPr>
        <w:numPr>
          <w:ilvl w:val="0"/>
          <w:numId w:val="8"/>
        </w:numPr>
        <w:shd w:val="clear" w:color="auto" w:fill="FFFFFF"/>
        <w:spacing w:line="276" w:lineRule="auto"/>
        <w:ind w:left="540"/>
        <w:jc w:val="left"/>
        <w:textAlignment w:val="baseline"/>
        <w:rPr>
          <w:rFonts w:ascii="Times New Roman" w:eastAsia="Times New Roman" w:hAnsi="Times New Roman" w:cs="Times New Roman"/>
        </w:rPr>
      </w:pPr>
      <w:r w:rsidRPr="00322E50">
        <w:rPr>
          <w:rFonts w:ascii="Times New Roman" w:eastAsia="Times New Roman" w:hAnsi="Times New Roman" w:cs="Times New Roman"/>
        </w:rPr>
        <w:t>Data should be optimized for context.</w:t>
      </w:r>
    </w:p>
    <w:p w14:paraId="70A6B361" w14:textId="77777777" w:rsidR="00322E50" w:rsidRPr="004C7F66" w:rsidRDefault="00322E50" w:rsidP="004C7F66"/>
    <w:sectPr w:rsidR="00322E50" w:rsidRPr="004C7F66" w:rsidSect="003830CE">
      <w:headerReference w:type="even" r:id="rId17"/>
      <w:headerReference w:type="default" r:id="rId18"/>
      <w:footerReference w:type="even" r:id="rId19"/>
      <w:footerReference w:type="default" r:id="rId20"/>
      <w:headerReference w:type="first" r:id="rId21"/>
      <w:footerReference w:type="first" r:id="rId22"/>
      <w:pgSz w:w="11906" w:h="16838"/>
      <w:pgMar w:top="1361" w:right="1021" w:bottom="1361" w:left="1247"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487FBBF" w14:textId="77777777" w:rsidR="00447687" w:rsidRDefault="00447687" w:rsidP="001C7235">
      <w:r>
        <w:separator/>
      </w:r>
    </w:p>
  </w:endnote>
  <w:endnote w:type="continuationSeparator" w:id="0">
    <w:p w14:paraId="67861DE1" w14:textId="77777777" w:rsidR="00447687" w:rsidRDefault="00447687" w:rsidP="001C72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E58C590" w14:textId="77777777" w:rsidR="00D1610A" w:rsidRDefault="00D1610A">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D24DF11" w14:textId="3701F23A" w:rsidR="006862A8" w:rsidRPr="00D1610A" w:rsidRDefault="00D1610A" w:rsidP="00D1610A">
    <w:pPr>
      <w:pStyle w:val="Footer"/>
      <w:tabs>
        <w:tab w:val="clear" w:pos="4536"/>
        <w:tab w:val="clear" w:pos="9526"/>
      </w:tabs>
      <w:jc w:val="left"/>
    </w:pPr>
    <w:r>
      <w:t>Level 3</w:t>
    </w:r>
    <w:r>
      <w:tab/>
    </w:r>
    <w:r>
      <w:tab/>
    </w:r>
    <w:r>
      <w:tab/>
    </w:r>
    <w:r>
      <w:tab/>
    </w:r>
    <w:r>
      <w:tab/>
    </w:r>
    <w:r>
      <w:tab/>
    </w:r>
    <w:r>
      <w:tab/>
    </w:r>
    <w:r>
      <w:tab/>
    </w:r>
    <w:r>
      <w:tab/>
      <w:t>Asia Pacific University (APU)</w:t>
    </w:r>
    <w:r w:rsidRPr="000B4818">
      <w:tab/>
    </w:r>
    <w:r>
      <w:tab/>
    </w:r>
    <w:r>
      <w:tab/>
    </w:r>
    <w:r>
      <w:tab/>
    </w:r>
    <w:r>
      <w:tab/>
    </w:r>
    <w:r>
      <w:tab/>
    </w:r>
    <w:r>
      <w:tab/>
    </w:r>
    <w:r>
      <w:tab/>
      <w:t xml:space="preserve">Page </w:t>
    </w:r>
    <w:r>
      <w:fldChar w:fldCharType="begin"/>
    </w:r>
    <w:r>
      <w:instrText xml:space="preserve"> PAGE   \* MERGEFORMAT </w:instrText>
    </w:r>
    <w:r>
      <w:fldChar w:fldCharType="separate"/>
    </w:r>
    <w:r w:rsidR="00F71279">
      <w:rPr>
        <w:noProof/>
      </w:rPr>
      <w:t>4</w:t>
    </w:r>
    <w:r>
      <w:rPr>
        <w:noProof/>
      </w:rPr>
      <w:fldChar w:fldCharType="end"/>
    </w:r>
    <w:r>
      <w:rPr>
        <w:noProof/>
      </w:rPr>
      <w:t xml:space="preserve"> of </w:t>
    </w:r>
    <w:r>
      <w:rPr>
        <w:noProof/>
      </w:rPr>
      <w:fldChar w:fldCharType="begin"/>
    </w:r>
    <w:r>
      <w:rPr>
        <w:noProof/>
      </w:rPr>
      <w:instrText xml:space="preserve"> NUMPAGES   \* MERGEFORMAT </w:instrText>
    </w:r>
    <w:r>
      <w:rPr>
        <w:noProof/>
      </w:rPr>
      <w:fldChar w:fldCharType="separate"/>
    </w:r>
    <w:r w:rsidR="00F71279">
      <w:rPr>
        <w:noProof/>
      </w:rPr>
      <w:t>4</w:t>
    </w:r>
    <w:r>
      <w:rPr>
        <w:noProof/>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E1054C" w14:textId="77777777" w:rsidR="00D1610A" w:rsidRDefault="00D1610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95BA8AA" w14:textId="77777777" w:rsidR="00447687" w:rsidRDefault="00447687" w:rsidP="001C7235">
      <w:r>
        <w:separator/>
      </w:r>
    </w:p>
  </w:footnote>
  <w:footnote w:type="continuationSeparator" w:id="0">
    <w:p w14:paraId="5363D9A2" w14:textId="77777777" w:rsidR="00447687" w:rsidRDefault="00447687" w:rsidP="001C723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7610AE" w14:textId="77777777" w:rsidR="00D1610A" w:rsidRDefault="00D1610A">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3FF26DA" w14:textId="5F71C743" w:rsidR="00B055AC" w:rsidRPr="00D1610A" w:rsidRDefault="00D1610A" w:rsidP="00D1610A">
    <w:pPr>
      <w:pStyle w:val="Header"/>
      <w:tabs>
        <w:tab w:val="clear" w:pos="9526"/>
        <w:tab w:val="right" w:pos="9630"/>
      </w:tabs>
    </w:pPr>
    <w:r>
      <w:t xml:space="preserve">CT107-3-3-TXSA - </w:t>
    </w:r>
    <w:r w:rsidRPr="002469F2">
      <w:t>Text Analytics and Sentiment Analysis</w:t>
    </w:r>
    <w:r>
      <w:t xml:space="preserve"> </w:t>
    </w:r>
    <w:r>
      <w:tab/>
      <w:t>Segmentation and Tokenization</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A7C934E" w14:textId="77777777" w:rsidR="00D1610A" w:rsidRDefault="00D1610A">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84740A9"/>
    <w:multiLevelType w:val="multilevel"/>
    <w:tmpl w:val="D2B03920"/>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3DB9132A"/>
    <w:multiLevelType w:val="multilevel"/>
    <w:tmpl w:val="9998EC92"/>
    <w:lvl w:ilvl="0">
      <w:start w:val="3"/>
      <w:numFmt w:val="decimal"/>
      <w:pStyle w:val="Header1"/>
      <w:suff w:val="space"/>
      <w:lvlText w:val="Tutorial %1:"/>
      <w:lvlJc w:val="left"/>
      <w:pPr>
        <w:ind w:left="0" w:firstLine="0"/>
      </w:pPr>
      <w:rPr>
        <w:rFonts w:hint="default"/>
        <w:sz w:val="24"/>
      </w:rPr>
    </w:lvl>
    <w:lvl w:ilvl="1">
      <w:start w:val="1"/>
      <w:numFmt w:val="decimal"/>
      <w:pStyle w:val="Header2"/>
      <w:lvlText w:val="%1.%2."/>
      <w:lvlJc w:val="left"/>
      <w:pPr>
        <w:ind w:left="0" w:firstLine="0"/>
      </w:pPr>
      <w:rPr>
        <w:rFonts w:hint="default"/>
      </w:rPr>
    </w:lvl>
    <w:lvl w:ilvl="2">
      <w:start w:val="1"/>
      <w:numFmt w:val="decimal"/>
      <w:lvlText w:val="%1.%2.%3."/>
      <w:lvlJc w:val="left"/>
      <w:pPr>
        <w:ind w:left="1581" w:hanging="504"/>
      </w:pPr>
      <w:rPr>
        <w:rFonts w:hint="default"/>
      </w:rPr>
    </w:lvl>
    <w:lvl w:ilvl="3">
      <w:start w:val="1"/>
      <w:numFmt w:val="decimal"/>
      <w:lvlText w:val="%1.%2.%3.%4."/>
      <w:lvlJc w:val="left"/>
      <w:pPr>
        <w:ind w:left="2085" w:hanging="648"/>
      </w:pPr>
      <w:rPr>
        <w:rFonts w:hint="default"/>
      </w:rPr>
    </w:lvl>
    <w:lvl w:ilvl="4">
      <w:start w:val="1"/>
      <w:numFmt w:val="decimal"/>
      <w:lvlText w:val="%1.%2.%3.%4.%5."/>
      <w:lvlJc w:val="left"/>
      <w:pPr>
        <w:ind w:left="2589" w:hanging="792"/>
      </w:pPr>
      <w:rPr>
        <w:rFonts w:hint="default"/>
      </w:rPr>
    </w:lvl>
    <w:lvl w:ilvl="5">
      <w:start w:val="1"/>
      <w:numFmt w:val="decimal"/>
      <w:lvlText w:val="%1.%2.%3.%4.%5.%6."/>
      <w:lvlJc w:val="left"/>
      <w:pPr>
        <w:ind w:left="3093" w:hanging="936"/>
      </w:pPr>
      <w:rPr>
        <w:rFonts w:hint="default"/>
      </w:rPr>
    </w:lvl>
    <w:lvl w:ilvl="6">
      <w:start w:val="1"/>
      <w:numFmt w:val="decimal"/>
      <w:lvlText w:val="%1.%2.%3.%4.%5.%6.%7."/>
      <w:lvlJc w:val="left"/>
      <w:pPr>
        <w:ind w:left="3597" w:hanging="1080"/>
      </w:pPr>
      <w:rPr>
        <w:rFonts w:hint="default"/>
      </w:rPr>
    </w:lvl>
    <w:lvl w:ilvl="7">
      <w:start w:val="1"/>
      <w:numFmt w:val="decimal"/>
      <w:lvlText w:val="%1.%2.%3.%4.%5.%6.%7.%8."/>
      <w:lvlJc w:val="left"/>
      <w:pPr>
        <w:ind w:left="4101" w:hanging="1224"/>
      </w:pPr>
      <w:rPr>
        <w:rFonts w:hint="default"/>
      </w:rPr>
    </w:lvl>
    <w:lvl w:ilvl="8">
      <w:start w:val="1"/>
      <w:numFmt w:val="decimal"/>
      <w:lvlText w:val="%1.%2.%3.%4.%5.%6.%7.%8.%9."/>
      <w:lvlJc w:val="left"/>
      <w:pPr>
        <w:ind w:left="4677" w:hanging="1440"/>
      </w:pPr>
      <w:rPr>
        <w:rFonts w:hint="default"/>
      </w:rPr>
    </w:lvl>
  </w:abstractNum>
  <w:abstractNum w:abstractNumId="2" w15:restartNumberingAfterBreak="0">
    <w:nsid w:val="6E853D3E"/>
    <w:multiLevelType w:val="hybridMultilevel"/>
    <w:tmpl w:val="63A8C47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EAD2634"/>
    <w:multiLevelType w:val="multilevel"/>
    <w:tmpl w:val="C4C2FF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7B275554"/>
    <w:multiLevelType w:val="hybridMultilevel"/>
    <w:tmpl w:val="97C60648"/>
    <w:lvl w:ilvl="0" w:tplc="5872720E">
      <w:start w:val="1"/>
      <w:numFmt w:val="decimal"/>
      <w:pStyle w:val="Exercices"/>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7FA10F18"/>
    <w:multiLevelType w:val="hybridMultilevel"/>
    <w:tmpl w:val="89806E1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7FC736BE"/>
    <w:multiLevelType w:val="multilevel"/>
    <w:tmpl w:val="A2762C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0"/>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num>
  <w:num w:numId="5">
    <w:abstractNumId w:val="5"/>
  </w:num>
  <w:num w:numId="6">
    <w:abstractNumId w:val="4"/>
  </w:num>
  <w:num w:numId="7">
    <w:abstractNumId w:val="3"/>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proofState w:spelling="clean" w:grammar="clean"/>
  <w:defaultTabStop w:val="357"/>
  <w:drawingGridHorizontalSpacing w:val="57"/>
  <w:drawingGridVerticalSpacing w:val="57"/>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IzMDUxMbAwsbAwtzRX0lEKTi0uzszPAykwqgUAaQmcsiwAAAA="/>
  </w:docVars>
  <w:rsids>
    <w:rsidRoot w:val="003866A7"/>
    <w:rsid w:val="00027D99"/>
    <w:rsid w:val="000332C0"/>
    <w:rsid w:val="000336A9"/>
    <w:rsid w:val="00034EB3"/>
    <w:rsid w:val="00043333"/>
    <w:rsid w:val="00045472"/>
    <w:rsid w:val="000549A4"/>
    <w:rsid w:val="00080DCC"/>
    <w:rsid w:val="000A76E0"/>
    <w:rsid w:val="000B4818"/>
    <w:rsid w:val="000F0CE9"/>
    <w:rsid w:val="000F4A03"/>
    <w:rsid w:val="00130F32"/>
    <w:rsid w:val="00131475"/>
    <w:rsid w:val="0015381B"/>
    <w:rsid w:val="001725BD"/>
    <w:rsid w:val="00175B26"/>
    <w:rsid w:val="00177CCB"/>
    <w:rsid w:val="001B171B"/>
    <w:rsid w:val="001C3D9D"/>
    <w:rsid w:val="001C7235"/>
    <w:rsid w:val="001D0230"/>
    <w:rsid w:val="002002B6"/>
    <w:rsid w:val="0026172B"/>
    <w:rsid w:val="00292F27"/>
    <w:rsid w:val="002A13F7"/>
    <w:rsid w:val="002B662C"/>
    <w:rsid w:val="002C75F8"/>
    <w:rsid w:val="002D5569"/>
    <w:rsid w:val="002F3218"/>
    <w:rsid w:val="00305E10"/>
    <w:rsid w:val="0032084F"/>
    <w:rsid w:val="00322E50"/>
    <w:rsid w:val="003374B8"/>
    <w:rsid w:val="003436D4"/>
    <w:rsid w:val="00361DCD"/>
    <w:rsid w:val="003830CE"/>
    <w:rsid w:val="003866A7"/>
    <w:rsid w:val="003B577D"/>
    <w:rsid w:val="003C26DF"/>
    <w:rsid w:val="00400CB3"/>
    <w:rsid w:val="004037DE"/>
    <w:rsid w:val="00416BD1"/>
    <w:rsid w:val="00423A49"/>
    <w:rsid w:val="00425D04"/>
    <w:rsid w:val="00447687"/>
    <w:rsid w:val="00493E2E"/>
    <w:rsid w:val="004957C3"/>
    <w:rsid w:val="00497CB9"/>
    <w:rsid w:val="004C1483"/>
    <w:rsid w:val="004C7F66"/>
    <w:rsid w:val="004D2D4F"/>
    <w:rsid w:val="004D6C31"/>
    <w:rsid w:val="004D7BED"/>
    <w:rsid w:val="005061D9"/>
    <w:rsid w:val="00516B4C"/>
    <w:rsid w:val="00525487"/>
    <w:rsid w:val="00541285"/>
    <w:rsid w:val="00552A7B"/>
    <w:rsid w:val="005736A5"/>
    <w:rsid w:val="005A3294"/>
    <w:rsid w:val="005B36E1"/>
    <w:rsid w:val="005D5E85"/>
    <w:rsid w:val="00604C7C"/>
    <w:rsid w:val="00604CDC"/>
    <w:rsid w:val="00621726"/>
    <w:rsid w:val="00622442"/>
    <w:rsid w:val="0062480A"/>
    <w:rsid w:val="00626933"/>
    <w:rsid w:val="00631B98"/>
    <w:rsid w:val="00631CE9"/>
    <w:rsid w:val="006321E6"/>
    <w:rsid w:val="006513BD"/>
    <w:rsid w:val="00653543"/>
    <w:rsid w:val="00667D8C"/>
    <w:rsid w:val="00676B5D"/>
    <w:rsid w:val="00683391"/>
    <w:rsid w:val="006862A8"/>
    <w:rsid w:val="006A1926"/>
    <w:rsid w:val="006B4EE9"/>
    <w:rsid w:val="006B7879"/>
    <w:rsid w:val="006E5927"/>
    <w:rsid w:val="006F1BE5"/>
    <w:rsid w:val="00700773"/>
    <w:rsid w:val="00703EF7"/>
    <w:rsid w:val="007049B0"/>
    <w:rsid w:val="007167F7"/>
    <w:rsid w:val="0072065A"/>
    <w:rsid w:val="00741453"/>
    <w:rsid w:val="00782D58"/>
    <w:rsid w:val="007B5907"/>
    <w:rsid w:val="007C0FAD"/>
    <w:rsid w:val="007C1D4D"/>
    <w:rsid w:val="007C261F"/>
    <w:rsid w:val="007C7B08"/>
    <w:rsid w:val="008115D3"/>
    <w:rsid w:val="008666A4"/>
    <w:rsid w:val="00874F15"/>
    <w:rsid w:val="0088528B"/>
    <w:rsid w:val="00886B0E"/>
    <w:rsid w:val="008C3A43"/>
    <w:rsid w:val="008F1746"/>
    <w:rsid w:val="009337E7"/>
    <w:rsid w:val="00942011"/>
    <w:rsid w:val="00963C2D"/>
    <w:rsid w:val="0097587C"/>
    <w:rsid w:val="00984343"/>
    <w:rsid w:val="0098490F"/>
    <w:rsid w:val="009A3A21"/>
    <w:rsid w:val="009B174C"/>
    <w:rsid w:val="009D2641"/>
    <w:rsid w:val="009F6812"/>
    <w:rsid w:val="00A26761"/>
    <w:rsid w:val="00A34926"/>
    <w:rsid w:val="00A62E0C"/>
    <w:rsid w:val="00A81043"/>
    <w:rsid w:val="00A868D1"/>
    <w:rsid w:val="00AA142E"/>
    <w:rsid w:val="00AA53F8"/>
    <w:rsid w:val="00AA6A72"/>
    <w:rsid w:val="00AE2E34"/>
    <w:rsid w:val="00AF5398"/>
    <w:rsid w:val="00B055AC"/>
    <w:rsid w:val="00B4576E"/>
    <w:rsid w:val="00B57FDB"/>
    <w:rsid w:val="00BB7414"/>
    <w:rsid w:val="00BE6B9B"/>
    <w:rsid w:val="00C14D34"/>
    <w:rsid w:val="00C15FFC"/>
    <w:rsid w:val="00C32342"/>
    <w:rsid w:val="00C66202"/>
    <w:rsid w:val="00C72653"/>
    <w:rsid w:val="00CA03EE"/>
    <w:rsid w:val="00CB6884"/>
    <w:rsid w:val="00CC6F99"/>
    <w:rsid w:val="00CD4ED0"/>
    <w:rsid w:val="00CD65A3"/>
    <w:rsid w:val="00CE2C80"/>
    <w:rsid w:val="00CF2DE9"/>
    <w:rsid w:val="00D00B87"/>
    <w:rsid w:val="00D1610A"/>
    <w:rsid w:val="00D36A34"/>
    <w:rsid w:val="00D64DFA"/>
    <w:rsid w:val="00D702EE"/>
    <w:rsid w:val="00D70BDC"/>
    <w:rsid w:val="00D8299D"/>
    <w:rsid w:val="00D86545"/>
    <w:rsid w:val="00DD4835"/>
    <w:rsid w:val="00DD4922"/>
    <w:rsid w:val="00DF4F3F"/>
    <w:rsid w:val="00E1226F"/>
    <w:rsid w:val="00E262D9"/>
    <w:rsid w:val="00E3478D"/>
    <w:rsid w:val="00E45076"/>
    <w:rsid w:val="00E5430E"/>
    <w:rsid w:val="00E56F67"/>
    <w:rsid w:val="00E9162F"/>
    <w:rsid w:val="00E952DC"/>
    <w:rsid w:val="00F22423"/>
    <w:rsid w:val="00F349F3"/>
    <w:rsid w:val="00F71279"/>
    <w:rsid w:val="00FA6ED5"/>
    <w:rsid w:val="00FC054D"/>
    <w:rsid w:val="00FD7C18"/>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E1F40D7"/>
  <w15:chartTrackingRefBased/>
  <w15:docId w15:val="{E58D1A3B-B7F2-481A-9D6A-FE04F2CECF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jc w:val="cente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C7235"/>
    <w:pPr>
      <w:spacing w:line="288" w:lineRule="auto"/>
      <w:jc w:val="both"/>
    </w:pPr>
    <w:rPr>
      <w:rFonts w:asciiTheme="majorBidi" w:hAnsiTheme="majorBidi" w:cstheme="majorBidi"/>
      <w:sz w:val="20"/>
      <w:szCs w:val="20"/>
      <w:lang w:eastAsia="en-GB"/>
    </w:rPr>
  </w:style>
  <w:style w:type="paragraph" w:styleId="Heading1">
    <w:name w:val="heading 1"/>
    <w:basedOn w:val="Normal"/>
    <w:next w:val="Normal"/>
    <w:link w:val="Heading1Char"/>
    <w:uiPriority w:val="9"/>
    <w:qFormat/>
    <w:rsid w:val="008115D3"/>
    <w:pPr>
      <w:keepNext/>
      <w:keepLines/>
      <w:spacing w:before="240"/>
      <w:outlineLvl w:val="0"/>
    </w:pPr>
    <w:rPr>
      <w:rFonts w:asciiTheme="majorHAnsi" w:eastAsiaTheme="majorEastAsia" w:hAnsiTheme="majorHAnsi"/>
      <w:color w:val="2E74B5" w:themeColor="accent1" w:themeShade="BF"/>
      <w:sz w:val="32"/>
      <w:szCs w:val="32"/>
    </w:rPr>
  </w:style>
  <w:style w:type="paragraph" w:styleId="Heading2">
    <w:name w:val="heading 2"/>
    <w:basedOn w:val="Normal"/>
    <w:next w:val="Normal"/>
    <w:link w:val="Heading2Char"/>
    <w:uiPriority w:val="9"/>
    <w:unhideWhenUsed/>
    <w:qFormat/>
    <w:rsid w:val="008115D3"/>
    <w:pPr>
      <w:keepNext/>
      <w:keepLines/>
      <w:spacing w:before="40"/>
      <w:outlineLvl w:val="1"/>
    </w:pPr>
    <w:rPr>
      <w:rFonts w:asciiTheme="majorHAnsi" w:eastAsiaTheme="majorEastAsia" w:hAnsiTheme="majorHAns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115D3"/>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8115D3"/>
    <w:rPr>
      <w:rFonts w:asciiTheme="majorHAnsi" w:eastAsiaTheme="majorEastAsia" w:hAnsiTheme="majorHAnsi" w:cstheme="majorBidi"/>
      <w:color w:val="2E74B5" w:themeColor="accent1" w:themeShade="BF"/>
      <w:sz w:val="26"/>
      <w:szCs w:val="26"/>
    </w:rPr>
  </w:style>
  <w:style w:type="paragraph" w:styleId="ListParagraph">
    <w:name w:val="List Paragraph"/>
    <w:basedOn w:val="Normal"/>
    <w:uiPriority w:val="34"/>
    <w:qFormat/>
    <w:rsid w:val="008115D3"/>
    <w:pPr>
      <w:ind w:left="720"/>
      <w:contextualSpacing/>
    </w:pPr>
  </w:style>
  <w:style w:type="paragraph" w:customStyle="1" w:styleId="Header1">
    <w:name w:val="Header 1"/>
    <w:basedOn w:val="ListParagraph"/>
    <w:next w:val="Normal"/>
    <w:qFormat/>
    <w:rsid w:val="00DF4F3F"/>
    <w:pPr>
      <w:numPr>
        <w:numId w:val="1"/>
      </w:numPr>
      <w:spacing w:before="240" w:after="240"/>
      <w:jc w:val="center"/>
      <w:outlineLvl w:val="0"/>
    </w:pPr>
    <w:rPr>
      <w:b/>
      <w:bCs/>
      <w:sz w:val="24"/>
      <w:szCs w:val="24"/>
    </w:rPr>
  </w:style>
  <w:style w:type="paragraph" w:customStyle="1" w:styleId="Header2">
    <w:name w:val="Header 2"/>
    <w:basedOn w:val="Header1"/>
    <w:next w:val="Normal"/>
    <w:qFormat/>
    <w:rsid w:val="00DF4F3F"/>
    <w:pPr>
      <w:numPr>
        <w:ilvl w:val="1"/>
      </w:numPr>
      <w:spacing w:after="120"/>
      <w:jc w:val="left"/>
      <w:outlineLvl w:val="2"/>
    </w:pPr>
    <w:rPr>
      <w:sz w:val="20"/>
      <w:szCs w:val="20"/>
    </w:rPr>
  </w:style>
  <w:style w:type="paragraph" w:customStyle="1" w:styleId="MainTitle">
    <w:name w:val="Main Title"/>
    <w:next w:val="Normal"/>
    <w:qFormat/>
    <w:rsid w:val="00292F27"/>
    <w:pPr>
      <w:spacing w:after="360"/>
    </w:pPr>
    <w:rPr>
      <w:rFonts w:asciiTheme="majorBidi" w:hAnsiTheme="majorBidi" w:cstheme="majorBidi"/>
      <w:b/>
      <w:bCs/>
      <w:sz w:val="28"/>
      <w:szCs w:val="28"/>
    </w:rPr>
  </w:style>
  <w:style w:type="paragraph" w:styleId="NormalWeb">
    <w:name w:val="Normal (Web)"/>
    <w:basedOn w:val="Normal"/>
    <w:uiPriority w:val="99"/>
    <w:semiHidden/>
    <w:unhideWhenUsed/>
    <w:rsid w:val="00CF2DE9"/>
    <w:pPr>
      <w:spacing w:before="100" w:beforeAutospacing="1" w:after="100" w:afterAutospacing="1"/>
    </w:pPr>
    <w:rPr>
      <w:rFonts w:ascii="Times New Roman" w:eastAsia="Times New Roman" w:hAnsi="Times New Roman" w:cs="Times New Roman"/>
      <w:szCs w:val="24"/>
    </w:rPr>
  </w:style>
  <w:style w:type="character" w:customStyle="1" w:styleId="apple-converted-space">
    <w:name w:val="apple-converted-space"/>
    <w:basedOn w:val="DefaultParagraphFont"/>
    <w:rsid w:val="00CF2DE9"/>
  </w:style>
  <w:style w:type="character" w:styleId="Hyperlink">
    <w:name w:val="Hyperlink"/>
    <w:basedOn w:val="DefaultParagraphFont"/>
    <w:uiPriority w:val="99"/>
    <w:unhideWhenUsed/>
    <w:rsid w:val="00CD4ED0"/>
    <w:rPr>
      <w:color w:val="0563C1" w:themeColor="hyperlink"/>
      <w:u w:val="single"/>
    </w:rPr>
  </w:style>
  <w:style w:type="paragraph" w:customStyle="1" w:styleId="Code">
    <w:name w:val="Code"/>
    <w:qFormat/>
    <w:rsid w:val="002A13F7"/>
    <w:pPr>
      <w:pBdr>
        <w:top w:val="single" w:sz="4" w:space="1" w:color="auto"/>
        <w:left w:val="single" w:sz="4" w:space="4" w:color="auto"/>
        <w:bottom w:val="single" w:sz="4" w:space="1" w:color="auto"/>
        <w:right w:val="single" w:sz="4" w:space="4" w:color="auto"/>
      </w:pBdr>
      <w:shd w:val="clear" w:color="auto" w:fill="DEEAF6" w:themeFill="accent1" w:themeFillTint="33"/>
      <w:spacing w:before="240" w:after="240" w:line="264" w:lineRule="auto"/>
      <w:ind w:left="567"/>
      <w:contextualSpacing/>
      <w:jc w:val="left"/>
    </w:pPr>
    <w:rPr>
      <w:rFonts w:ascii="Consolas" w:hAnsi="Consolas" w:cstheme="majorBidi"/>
      <w:noProof/>
      <w:sz w:val="18"/>
      <w:szCs w:val="20"/>
      <w:lang w:eastAsia="en-GB"/>
    </w:rPr>
  </w:style>
  <w:style w:type="paragraph" w:customStyle="1" w:styleId="SectionHeader">
    <w:name w:val="Section Header"/>
    <w:next w:val="Normal"/>
    <w:qFormat/>
    <w:rsid w:val="00DF4F3F"/>
    <w:pPr>
      <w:pBdr>
        <w:bottom w:val="single" w:sz="4" w:space="1" w:color="auto"/>
      </w:pBdr>
      <w:shd w:val="clear" w:color="auto" w:fill="BFBFBF" w:themeFill="background1" w:themeFillShade="BF"/>
      <w:spacing w:before="360" w:after="120" w:line="360" w:lineRule="auto"/>
      <w:contextualSpacing/>
      <w:jc w:val="left"/>
      <w:outlineLvl w:val="1"/>
    </w:pPr>
    <w:rPr>
      <w:rFonts w:asciiTheme="majorBidi" w:hAnsiTheme="majorBidi" w:cstheme="majorBidi"/>
      <w:b/>
      <w:bCs/>
      <w:smallCaps/>
      <w:sz w:val="20"/>
      <w:szCs w:val="20"/>
    </w:rPr>
  </w:style>
  <w:style w:type="paragraph" w:styleId="Header">
    <w:name w:val="header"/>
    <w:basedOn w:val="Normal"/>
    <w:link w:val="HeaderChar"/>
    <w:uiPriority w:val="99"/>
    <w:unhideWhenUsed/>
    <w:rsid w:val="007C261F"/>
    <w:pPr>
      <w:pBdr>
        <w:bottom w:val="single" w:sz="4" w:space="1" w:color="auto"/>
      </w:pBdr>
      <w:tabs>
        <w:tab w:val="right" w:pos="9526"/>
      </w:tabs>
      <w:spacing w:line="240" w:lineRule="auto"/>
    </w:pPr>
  </w:style>
  <w:style w:type="character" w:customStyle="1" w:styleId="HeaderChar">
    <w:name w:val="Header Char"/>
    <w:basedOn w:val="DefaultParagraphFont"/>
    <w:link w:val="Header"/>
    <w:uiPriority w:val="99"/>
    <w:rsid w:val="007C261F"/>
    <w:rPr>
      <w:rFonts w:asciiTheme="majorBidi" w:hAnsiTheme="majorBidi" w:cstheme="majorBidi"/>
      <w:sz w:val="20"/>
      <w:szCs w:val="20"/>
      <w:lang w:eastAsia="en-GB"/>
    </w:rPr>
  </w:style>
  <w:style w:type="paragraph" w:styleId="Footer">
    <w:name w:val="footer"/>
    <w:basedOn w:val="Normal"/>
    <w:link w:val="FooterChar"/>
    <w:uiPriority w:val="99"/>
    <w:unhideWhenUsed/>
    <w:rsid w:val="000B4818"/>
    <w:pPr>
      <w:pBdr>
        <w:top w:val="single" w:sz="4" w:space="1" w:color="auto"/>
      </w:pBdr>
      <w:tabs>
        <w:tab w:val="right" w:pos="4536"/>
        <w:tab w:val="right" w:pos="9526"/>
      </w:tabs>
      <w:spacing w:line="240" w:lineRule="auto"/>
    </w:pPr>
    <w:rPr>
      <w:szCs w:val="18"/>
    </w:rPr>
  </w:style>
  <w:style w:type="character" w:customStyle="1" w:styleId="FooterChar">
    <w:name w:val="Footer Char"/>
    <w:basedOn w:val="DefaultParagraphFont"/>
    <w:link w:val="Footer"/>
    <w:uiPriority w:val="99"/>
    <w:rsid w:val="000B4818"/>
    <w:rPr>
      <w:rFonts w:asciiTheme="majorBidi" w:hAnsiTheme="majorBidi" w:cstheme="majorBidi"/>
      <w:sz w:val="20"/>
      <w:szCs w:val="18"/>
      <w:lang w:eastAsia="en-GB"/>
    </w:rPr>
  </w:style>
  <w:style w:type="paragraph" w:customStyle="1" w:styleId="Exercices">
    <w:name w:val="Exercices"/>
    <w:qFormat/>
    <w:rsid w:val="003436D4"/>
    <w:pPr>
      <w:numPr>
        <w:numId w:val="6"/>
      </w:numPr>
      <w:spacing w:after="120" w:line="288" w:lineRule="auto"/>
      <w:ind w:left="357" w:hanging="357"/>
      <w:jc w:val="left"/>
    </w:pPr>
    <w:rPr>
      <w:rFonts w:asciiTheme="majorBidi" w:hAnsiTheme="majorBidi" w:cstheme="majorBidi"/>
      <w:noProof/>
      <w:sz w:val="20"/>
      <w:szCs w:val="20"/>
      <w:lang w:eastAsia="en-GB"/>
    </w:rPr>
  </w:style>
  <w:style w:type="paragraph" w:customStyle="1" w:styleId="Codeintext">
    <w:name w:val="Code in text"/>
    <w:basedOn w:val="Normal"/>
    <w:link w:val="CodeintextChar"/>
    <w:qFormat/>
    <w:rsid w:val="002A13F7"/>
    <w:rPr>
      <w:rFonts w:ascii="Consolas" w:hAnsi="Consolas"/>
      <w:noProof/>
      <w:sz w:val="18"/>
    </w:rPr>
  </w:style>
  <w:style w:type="character" w:customStyle="1" w:styleId="CodeintextChar">
    <w:name w:val="Code in text Char"/>
    <w:basedOn w:val="DefaultParagraphFont"/>
    <w:link w:val="Codeintext"/>
    <w:rsid w:val="002A13F7"/>
    <w:rPr>
      <w:rFonts w:ascii="Consolas" w:hAnsi="Consolas" w:cstheme="majorBidi"/>
      <w:noProof/>
      <w:sz w:val="18"/>
      <w:szCs w:val="20"/>
      <w:lang w:eastAsia="en-GB"/>
    </w:rPr>
  </w:style>
  <w:style w:type="character" w:styleId="Strong">
    <w:name w:val="Strong"/>
    <w:basedOn w:val="DefaultParagraphFont"/>
    <w:uiPriority w:val="22"/>
    <w:qFormat/>
    <w:rsid w:val="00322E50"/>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37366117">
      <w:bodyDiv w:val="1"/>
      <w:marLeft w:val="0"/>
      <w:marRight w:val="0"/>
      <w:marTop w:val="0"/>
      <w:marBottom w:val="0"/>
      <w:divBdr>
        <w:top w:val="none" w:sz="0" w:space="0" w:color="auto"/>
        <w:left w:val="none" w:sz="0" w:space="0" w:color="auto"/>
        <w:bottom w:val="none" w:sz="0" w:space="0" w:color="auto"/>
        <w:right w:val="none" w:sz="0" w:space="0" w:color="auto"/>
      </w:divBdr>
    </w:div>
    <w:div w:id="1239941409">
      <w:bodyDiv w:val="1"/>
      <w:marLeft w:val="0"/>
      <w:marRight w:val="0"/>
      <w:marTop w:val="0"/>
      <w:marBottom w:val="0"/>
      <w:divBdr>
        <w:top w:val="none" w:sz="0" w:space="0" w:color="auto"/>
        <w:left w:val="none" w:sz="0" w:space="0" w:color="auto"/>
        <w:bottom w:val="none" w:sz="0" w:space="0" w:color="auto"/>
        <w:right w:val="none" w:sz="0" w:space="0" w:color="auto"/>
      </w:divBdr>
      <w:divsChild>
        <w:div w:id="105011144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35035375">
      <w:bodyDiv w:val="1"/>
      <w:marLeft w:val="0"/>
      <w:marRight w:val="0"/>
      <w:marTop w:val="0"/>
      <w:marBottom w:val="0"/>
      <w:divBdr>
        <w:top w:val="none" w:sz="0" w:space="0" w:color="auto"/>
        <w:left w:val="none" w:sz="0" w:space="0" w:color="auto"/>
        <w:bottom w:val="none" w:sz="0" w:space="0" w:color="auto"/>
        <w:right w:val="none" w:sz="0" w:space="0" w:color="auto"/>
      </w:divBdr>
    </w:div>
    <w:div w:id="13357639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www.crummy.com/software/BeautifulSoup/"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www.gutenberg.org/catalog/" TargetMode="External"/><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1523F59-1BA7-4FA5-B7EE-C9F4BDE277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6</TotalTime>
  <Pages>4</Pages>
  <Words>1121</Words>
  <Characters>6390</Characters>
  <Application>Microsoft Office Word</Application>
  <DocSecurity>0</DocSecurity>
  <Lines>53</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9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Babak Basharirad</dc:creator>
  <cp:keywords/>
  <dc:description/>
  <cp:lastModifiedBy>Raheem Mafas</cp:lastModifiedBy>
  <cp:revision>32</cp:revision>
  <dcterms:created xsi:type="dcterms:W3CDTF">2017-06-17T13:45:00Z</dcterms:created>
  <dcterms:modified xsi:type="dcterms:W3CDTF">2020-04-29T10:03:00Z</dcterms:modified>
</cp:coreProperties>
</file>